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5F4FE" w14:textId="6C1E8EA1" w:rsidR="008A5E3D" w:rsidRPr="00A26EA2" w:rsidRDefault="00441A57" w:rsidP="00441A57">
      <w:pPr>
        <w:jc w:val="center"/>
        <w:rPr>
          <w:sz w:val="24"/>
          <w:szCs w:val="24"/>
        </w:rPr>
      </w:pPr>
      <w:r w:rsidRPr="00A26EA2">
        <w:rPr>
          <w:noProof/>
          <w:sz w:val="24"/>
          <w:szCs w:val="24"/>
        </w:rPr>
        <w:drawing>
          <wp:inline distT="0" distB="0" distL="0" distR="0" wp14:anchorId="28DAAED7" wp14:editId="5BA5DCAD">
            <wp:extent cx="1875859" cy="70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076" cy="707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CEF82" w14:textId="7BB2869F" w:rsidR="00142E7B" w:rsidRPr="00A26EA2" w:rsidRDefault="00142E7B" w:rsidP="00441A57">
      <w:pPr>
        <w:jc w:val="center"/>
        <w:rPr>
          <w:b/>
          <w:bCs/>
          <w:sz w:val="24"/>
          <w:szCs w:val="24"/>
        </w:rPr>
      </w:pPr>
      <w:r w:rsidRPr="00A26EA2">
        <w:rPr>
          <w:b/>
          <w:bCs/>
          <w:sz w:val="24"/>
          <w:szCs w:val="24"/>
        </w:rPr>
        <w:t>Rotary District 5360</w:t>
      </w:r>
      <w:r w:rsidR="009758E8" w:rsidRPr="00A26EA2">
        <w:rPr>
          <w:b/>
          <w:bCs/>
          <w:sz w:val="24"/>
          <w:szCs w:val="24"/>
        </w:rPr>
        <w:t xml:space="preserve">: </w:t>
      </w:r>
      <w:r w:rsidRPr="00A26EA2">
        <w:rPr>
          <w:b/>
          <w:bCs/>
          <w:sz w:val="24"/>
          <w:szCs w:val="24"/>
        </w:rPr>
        <w:t>Crisis Management Plan</w:t>
      </w:r>
    </w:p>
    <w:p w14:paraId="13A13FA8" w14:textId="7B8C3872" w:rsidR="00142E7B" w:rsidRPr="00A26EA2" w:rsidRDefault="00142E7B" w:rsidP="00142E7B">
      <w:pPr>
        <w:rPr>
          <w:b/>
          <w:bCs/>
          <w:sz w:val="24"/>
          <w:szCs w:val="24"/>
        </w:rPr>
      </w:pPr>
      <w:r w:rsidRPr="00A26EA2">
        <w:rPr>
          <w:b/>
          <w:bCs/>
          <w:sz w:val="24"/>
          <w:szCs w:val="24"/>
        </w:rPr>
        <w:t>Crisis Management Bullet Points for Clubs</w:t>
      </w:r>
    </w:p>
    <w:p w14:paraId="6944B2C3" w14:textId="4A9F31E7" w:rsidR="00142E7B" w:rsidRPr="00A26EA2" w:rsidRDefault="00142E7B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 xml:space="preserve">Be </w:t>
      </w:r>
      <w:r w:rsidR="00BD1E1C" w:rsidRPr="00A26EA2">
        <w:rPr>
          <w:sz w:val="24"/>
          <w:szCs w:val="24"/>
        </w:rPr>
        <w:t>Proactive</w:t>
      </w:r>
      <w:r w:rsidRPr="00A26EA2">
        <w:rPr>
          <w:sz w:val="24"/>
          <w:szCs w:val="24"/>
        </w:rPr>
        <w:t xml:space="preserve">. Identify, </w:t>
      </w:r>
      <w:r w:rsidR="00D22BCA" w:rsidRPr="00A26EA2">
        <w:rPr>
          <w:sz w:val="24"/>
          <w:szCs w:val="24"/>
        </w:rPr>
        <w:t>rectify,</w:t>
      </w:r>
      <w:r w:rsidRPr="00A26EA2">
        <w:rPr>
          <w:sz w:val="24"/>
          <w:szCs w:val="24"/>
        </w:rPr>
        <w:t xml:space="preserve"> and avoid potential crisis situations before they flare.</w:t>
      </w:r>
    </w:p>
    <w:p w14:paraId="3B6F8471" w14:textId="113B6FB4" w:rsidR="00142E7B" w:rsidRPr="00A26EA2" w:rsidRDefault="00142E7B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 xml:space="preserve">Keep it simple. In a crisis, no one has time to read a </w:t>
      </w:r>
      <w:r w:rsidR="00BD1E1C" w:rsidRPr="00A26EA2">
        <w:rPr>
          <w:sz w:val="24"/>
          <w:szCs w:val="24"/>
        </w:rPr>
        <w:t>60-page</w:t>
      </w:r>
      <w:r w:rsidRPr="00A26EA2">
        <w:rPr>
          <w:sz w:val="24"/>
          <w:szCs w:val="24"/>
        </w:rPr>
        <w:t xml:space="preserve"> document.</w:t>
      </w:r>
    </w:p>
    <w:p w14:paraId="1220F564" w14:textId="303916F2" w:rsidR="00142E7B" w:rsidRPr="00A26EA2" w:rsidRDefault="00142E7B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>Club Officers are the front-line reporters. If in doubt, report.</w:t>
      </w:r>
    </w:p>
    <w:p w14:paraId="4D5E592A" w14:textId="4084374D" w:rsidR="00142E7B" w:rsidRPr="00A26EA2" w:rsidRDefault="00142E7B" w:rsidP="00142E7B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26EA2">
        <w:rPr>
          <w:sz w:val="24"/>
          <w:szCs w:val="24"/>
        </w:rPr>
        <w:t xml:space="preserve">Reporting to </w:t>
      </w:r>
      <w:r w:rsidR="00CF352A">
        <w:rPr>
          <w:sz w:val="24"/>
          <w:szCs w:val="24"/>
        </w:rPr>
        <w:t xml:space="preserve">the </w:t>
      </w:r>
      <w:r w:rsidRPr="00A26EA2">
        <w:rPr>
          <w:sz w:val="24"/>
          <w:szCs w:val="24"/>
        </w:rPr>
        <w:t xml:space="preserve">District is not a substitute for reporting to law enforcement when appropriate. If a crime is suspected, always </w:t>
      </w:r>
      <w:r w:rsidR="009A29FB" w:rsidRPr="00A26EA2">
        <w:rPr>
          <w:sz w:val="24"/>
          <w:szCs w:val="24"/>
        </w:rPr>
        <w:t>notify law enforcement immediately</w:t>
      </w:r>
      <w:r w:rsidRPr="00A26EA2">
        <w:rPr>
          <w:sz w:val="24"/>
          <w:szCs w:val="24"/>
        </w:rPr>
        <w:t xml:space="preserve">. </w:t>
      </w:r>
      <w:r w:rsidRPr="00A26EA2">
        <w:rPr>
          <w:b/>
          <w:bCs/>
          <w:sz w:val="24"/>
          <w:szCs w:val="24"/>
        </w:rPr>
        <w:t xml:space="preserve">NEVER COVER UP. </w:t>
      </w:r>
    </w:p>
    <w:p w14:paraId="58DDCF2F" w14:textId="25403C33" w:rsidR="00142E7B" w:rsidRPr="00A26EA2" w:rsidRDefault="00142E7B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 xml:space="preserve">Have your crisis contact resources pre-arranged and </w:t>
      </w:r>
      <w:r w:rsidR="00D22BCA">
        <w:rPr>
          <w:sz w:val="24"/>
          <w:szCs w:val="24"/>
        </w:rPr>
        <w:t>on</w:t>
      </w:r>
      <w:r w:rsidRPr="00A26EA2">
        <w:rPr>
          <w:sz w:val="24"/>
          <w:szCs w:val="24"/>
        </w:rPr>
        <w:t xml:space="preserve"> your phone.</w:t>
      </w:r>
    </w:p>
    <w:p w14:paraId="373A8A9D" w14:textId="12FA2964" w:rsidR="00142E7B" w:rsidRPr="00A26EA2" w:rsidRDefault="00142E7B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>Prepare contact information sheets for District and AG</w:t>
      </w:r>
      <w:r w:rsidR="009758E8" w:rsidRPr="00A26EA2">
        <w:rPr>
          <w:sz w:val="24"/>
          <w:szCs w:val="24"/>
        </w:rPr>
        <w:t>. Don’t depend solely on the Internet.</w:t>
      </w:r>
    </w:p>
    <w:p w14:paraId="2B824826" w14:textId="41EC941B" w:rsidR="009758E8" w:rsidRPr="00A26EA2" w:rsidRDefault="009758E8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>Taking immediate action to protect personal safety and property is the first priority.</w:t>
      </w:r>
    </w:p>
    <w:p w14:paraId="2BFAA6F4" w14:textId="2B4A54FF" w:rsidR="009758E8" w:rsidRPr="00A26EA2" w:rsidRDefault="009758E8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 xml:space="preserve">Clubs should not ‘wing’ a crisis. Instead, they should immediately inform </w:t>
      </w:r>
      <w:r w:rsidR="00CF352A">
        <w:rPr>
          <w:sz w:val="24"/>
          <w:szCs w:val="24"/>
        </w:rPr>
        <w:t xml:space="preserve">the </w:t>
      </w:r>
      <w:r w:rsidRPr="00A26EA2">
        <w:rPr>
          <w:sz w:val="24"/>
          <w:szCs w:val="24"/>
        </w:rPr>
        <w:t>District, which has the resources and the legal responsibility within Rotary.</w:t>
      </w:r>
    </w:p>
    <w:p w14:paraId="0542B6F7" w14:textId="5DAB942D" w:rsidR="009758E8" w:rsidRPr="00A26EA2" w:rsidRDefault="009758E8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 xml:space="preserve">Clubs should avoid any media or other discussion and stand down from further action unless and until </w:t>
      </w:r>
      <w:r w:rsidR="00CF352A">
        <w:rPr>
          <w:sz w:val="24"/>
          <w:szCs w:val="24"/>
        </w:rPr>
        <w:t xml:space="preserve">the </w:t>
      </w:r>
      <w:r w:rsidRPr="00A26EA2">
        <w:rPr>
          <w:sz w:val="24"/>
          <w:szCs w:val="24"/>
        </w:rPr>
        <w:t>DG requests them to take some action.</w:t>
      </w:r>
    </w:p>
    <w:p w14:paraId="49F05DBF" w14:textId="3FF45CB6" w:rsidR="009758E8" w:rsidRPr="00A26EA2" w:rsidRDefault="009758E8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 xml:space="preserve">Prepare and use a notification sheet </w:t>
      </w:r>
      <w:r w:rsidR="009A29FB" w:rsidRPr="00A26EA2">
        <w:rPr>
          <w:sz w:val="24"/>
          <w:szCs w:val="24"/>
        </w:rPr>
        <w:t>that provides the DG with basic information about what happened, whom</w:t>
      </w:r>
      <w:r w:rsidRPr="00A26EA2">
        <w:rPr>
          <w:sz w:val="24"/>
          <w:szCs w:val="24"/>
        </w:rPr>
        <w:t xml:space="preserve"> to contact, and how to do so. Rotary Youth Exchange incidents should use Rotary’s Youth </w:t>
      </w:r>
      <w:r w:rsidR="00473B14" w:rsidRPr="00A26EA2">
        <w:rPr>
          <w:sz w:val="24"/>
          <w:szCs w:val="24"/>
        </w:rPr>
        <w:t>Exchange-specific</w:t>
      </w:r>
      <w:r w:rsidRPr="00A26EA2">
        <w:rPr>
          <w:sz w:val="24"/>
          <w:szCs w:val="24"/>
        </w:rPr>
        <w:t xml:space="preserve"> form.</w:t>
      </w:r>
    </w:p>
    <w:p w14:paraId="0B089AF1" w14:textId="7146B377" w:rsidR="009758E8" w:rsidRPr="00A26EA2" w:rsidRDefault="00E46CCE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ceive prompt, professional assistance, including legal, psychological intervention, media relations,</w:t>
      </w:r>
      <w:r w:rsidR="009758E8" w:rsidRPr="00A26EA2">
        <w:rPr>
          <w:sz w:val="24"/>
          <w:szCs w:val="24"/>
        </w:rPr>
        <w:t xml:space="preserve"> and RI through the DG.</w:t>
      </w:r>
    </w:p>
    <w:p w14:paraId="7ACE98C4" w14:textId="59C150A6" w:rsidR="009758E8" w:rsidRPr="00A26EA2" w:rsidRDefault="009758E8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 xml:space="preserve">Take stock of the situation, contact the District Governor, District </w:t>
      </w:r>
      <w:r w:rsidR="00473B14" w:rsidRPr="00A26EA2">
        <w:rPr>
          <w:sz w:val="24"/>
          <w:szCs w:val="24"/>
        </w:rPr>
        <w:t>Governor–Elect</w:t>
      </w:r>
      <w:r w:rsidRPr="00A26EA2">
        <w:rPr>
          <w:sz w:val="24"/>
          <w:szCs w:val="24"/>
        </w:rPr>
        <w:t>, or District Governor Nominee as promptly as possible and generally take a deep breath before reacting.</w:t>
      </w:r>
    </w:p>
    <w:p w14:paraId="2A82A380" w14:textId="405FC608" w:rsidR="00E01B7B" w:rsidRPr="00A26EA2" w:rsidRDefault="009758E8" w:rsidP="00142E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26EA2">
        <w:rPr>
          <w:sz w:val="24"/>
          <w:szCs w:val="24"/>
        </w:rPr>
        <w:t>Avoid making media comments. Refer</w:t>
      </w:r>
      <w:r w:rsidR="00473B14" w:rsidRPr="00A26EA2">
        <w:rPr>
          <w:sz w:val="24"/>
          <w:szCs w:val="24"/>
        </w:rPr>
        <w:t xml:space="preserve"> enquir</w:t>
      </w:r>
      <w:r w:rsidR="00E46CCE">
        <w:rPr>
          <w:sz w:val="24"/>
          <w:szCs w:val="24"/>
        </w:rPr>
        <w:t>i</w:t>
      </w:r>
      <w:r w:rsidR="00473B14" w:rsidRPr="00A26EA2">
        <w:rPr>
          <w:sz w:val="24"/>
          <w:szCs w:val="24"/>
        </w:rPr>
        <w:t>es</w:t>
      </w:r>
      <w:r w:rsidRPr="00A26EA2">
        <w:rPr>
          <w:sz w:val="24"/>
          <w:szCs w:val="24"/>
        </w:rPr>
        <w:t xml:space="preserve"> to the District, which has trained professionals available.</w:t>
      </w:r>
      <w:r w:rsidR="00E01B7B" w:rsidRPr="00A26EA2">
        <w:rPr>
          <w:sz w:val="24"/>
          <w:szCs w:val="24"/>
        </w:rPr>
        <w:br w:type="page"/>
      </w:r>
    </w:p>
    <w:p w14:paraId="0C48A129" w14:textId="371F707D" w:rsidR="009758E8" w:rsidRPr="00A26EA2" w:rsidRDefault="00E01B7B" w:rsidP="00E01B7B">
      <w:pPr>
        <w:jc w:val="center"/>
        <w:rPr>
          <w:b/>
          <w:bCs/>
          <w:sz w:val="24"/>
          <w:szCs w:val="24"/>
          <w:u w:val="single"/>
        </w:rPr>
      </w:pPr>
      <w:r w:rsidRPr="00A26EA2">
        <w:rPr>
          <w:b/>
          <w:bCs/>
          <w:sz w:val="24"/>
          <w:szCs w:val="24"/>
          <w:u w:val="single"/>
        </w:rPr>
        <w:lastRenderedPageBreak/>
        <w:t>Rotary District 5360</w:t>
      </w:r>
    </w:p>
    <w:p w14:paraId="4C2B36A3" w14:textId="77777777" w:rsidR="00B60FF5" w:rsidRPr="00A26EA2" w:rsidRDefault="00B60FF5" w:rsidP="00E01B7B">
      <w:pPr>
        <w:jc w:val="center"/>
        <w:rPr>
          <w:b/>
          <w:bCs/>
          <w:sz w:val="24"/>
          <w:szCs w:val="24"/>
          <w:u w:val="single"/>
        </w:rPr>
      </w:pPr>
    </w:p>
    <w:p w14:paraId="056B589B" w14:textId="1C959480" w:rsidR="00B60FF5" w:rsidRPr="00A26EA2" w:rsidRDefault="00B60FF5" w:rsidP="00B60FF5">
      <w:pPr>
        <w:rPr>
          <w:sz w:val="24"/>
          <w:szCs w:val="24"/>
        </w:rPr>
      </w:pPr>
      <w:r w:rsidRPr="00A26EA2">
        <w:rPr>
          <w:sz w:val="24"/>
          <w:szCs w:val="24"/>
        </w:rPr>
        <w:t>Rotary District 5360 has adopted a Crisis Management Policy. Our approach is proactive, not reactive</w:t>
      </w:r>
      <w:r w:rsidR="00A26EA2" w:rsidRPr="00A26EA2">
        <w:rPr>
          <w:sz w:val="24"/>
          <w:szCs w:val="24"/>
        </w:rPr>
        <w:t>,</w:t>
      </w:r>
      <w:r w:rsidRPr="00A26EA2">
        <w:rPr>
          <w:sz w:val="24"/>
          <w:szCs w:val="24"/>
        </w:rPr>
        <w:t xml:space="preserve"> wherever possible.</w:t>
      </w:r>
    </w:p>
    <w:p w14:paraId="0232EF3B" w14:textId="7C69E5B7" w:rsidR="00B60FF5" w:rsidRPr="00A26EA2" w:rsidRDefault="00B60FF5" w:rsidP="00B60FF5">
      <w:pPr>
        <w:rPr>
          <w:b/>
          <w:bCs/>
          <w:sz w:val="24"/>
          <w:szCs w:val="24"/>
        </w:rPr>
      </w:pPr>
      <w:r w:rsidRPr="00A26EA2">
        <w:rPr>
          <w:b/>
          <w:bCs/>
          <w:sz w:val="24"/>
          <w:szCs w:val="24"/>
        </w:rPr>
        <w:t>Avoiding Crises</w:t>
      </w:r>
      <w:r w:rsidRPr="00A26EA2">
        <w:rPr>
          <w:sz w:val="24"/>
          <w:szCs w:val="24"/>
        </w:rPr>
        <w:t xml:space="preserve">: </w:t>
      </w:r>
      <w:r w:rsidR="00E46CCE">
        <w:rPr>
          <w:sz w:val="24"/>
          <w:szCs w:val="24"/>
        </w:rPr>
        <w:t>As responsible Rotarians, we should all recognize, avoid, and help correct potential problems before they escalate into an emergency or crisis situation, and</w:t>
      </w:r>
      <w:r w:rsidRPr="00A26EA2">
        <w:rPr>
          <w:sz w:val="24"/>
          <w:szCs w:val="24"/>
        </w:rPr>
        <w:t xml:space="preserve"> report any developing emergency or pending crisis before it becomes unmanageable. </w:t>
      </w:r>
      <w:r w:rsidRPr="00A26EA2">
        <w:rPr>
          <w:b/>
          <w:bCs/>
          <w:sz w:val="24"/>
          <w:szCs w:val="24"/>
        </w:rPr>
        <w:t xml:space="preserve">If you recognize a situation or procedure that could result in a problem if not corrected ahead of time, please bring it to your Club President’s attention, who </w:t>
      </w:r>
      <w:r w:rsidR="00A26EA2" w:rsidRPr="00A26EA2">
        <w:rPr>
          <w:b/>
          <w:bCs/>
          <w:sz w:val="24"/>
          <w:szCs w:val="24"/>
        </w:rPr>
        <w:t xml:space="preserve">should promptly inform the District Governor </w:t>
      </w:r>
      <w:r w:rsidRPr="00A26EA2">
        <w:rPr>
          <w:b/>
          <w:bCs/>
          <w:sz w:val="24"/>
          <w:szCs w:val="24"/>
        </w:rPr>
        <w:t>by email.</w:t>
      </w:r>
    </w:p>
    <w:p w14:paraId="77105165" w14:textId="77777777" w:rsidR="00B60FF5" w:rsidRPr="00A26EA2" w:rsidRDefault="00B60FF5" w:rsidP="00B60FF5">
      <w:pPr>
        <w:rPr>
          <w:sz w:val="24"/>
          <w:szCs w:val="24"/>
        </w:rPr>
      </w:pPr>
      <w:r w:rsidRPr="00A26EA2">
        <w:rPr>
          <w:b/>
          <w:bCs/>
          <w:sz w:val="24"/>
          <w:szCs w:val="24"/>
        </w:rPr>
        <w:t>Generally, District 5360 considers as possible crisis situations</w:t>
      </w:r>
      <w:r w:rsidRPr="00A26EA2">
        <w:rPr>
          <w:sz w:val="24"/>
          <w:szCs w:val="24"/>
        </w:rPr>
        <w:t>:</w:t>
      </w:r>
    </w:p>
    <w:p w14:paraId="480F7AEA" w14:textId="77777777" w:rsidR="00B60FF5" w:rsidRPr="00A26EA2" w:rsidRDefault="00B60FF5" w:rsidP="004575D7">
      <w:pPr>
        <w:ind w:left="709" w:hanging="425"/>
        <w:rPr>
          <w:sz w:val="24"/>
          <w:szCs w:val="24"/>
        </w:rPr>
      </w:pPr>
      <w:r w:rsidRPr="00A26EA2">
        <w:rPr>
          <w:sz w:val="24"/>
          <w:szCs w:val="24"/>
        </w:rPr>
        <w:t>•</w:t>
      </w:r>
      <w:r w:rsidRPr="00A26EA2">
        <w:rPr>
          <w:sz w:val="24"/>
          <w:szCs w:val="24"/>
        </w:rPr>
        <w:tab/>
        <w:t>Any potentially criminal activity in connection with Rotary activities, particularly Youth protection.</w:t>
      </w:r>
    </w:p>
    <w:p w14:paraId="14EB5115" w14:textId="77777777" w:rsidR="00B60FF5" w:rsidRPr="00A26EA2" w:rsidRDefault="00B60FF5" w:rsidP="004575D7">
      <w:pPr>
        <w:ind w:left="709" w:hanging="425"/>
        <w:rPr>
          <w:sz w:val="24"/>
          <w:szCs w:val="24"/>
        </w:rPr>
      </w:pPr>
      <w:r w:rsidRPr="00A26EA2">
        <w:rPr>
          <w:sz w:val="24"/>
          <w:szCs w:val="24"/>
        </w:rPr>
        <w:t>•</w:t>
      </w:r>
      <w:r w:rsidRPr="00A26EA2">
        <w:rPr>
          <w:sz w:val="24"/>
          <w:szCs w:val="24"/>
        </w:rPr>
        <w:tab/>
        <w:t>Financial or other legal wrongdoing in connection with Rotary activities</w:t>
      </w:r>
    </w:p>
    <w:p w14:paraId="22923F97" w14:textId="059E9525" w:rsidR="00B60FF5" w:rsidRPr="00A26EA2" w:rsidRDefault="00B60FF5" w:rsidP="004575D7">
      <w:pPr>
        <w:ind w:left="709" w:hanging="425"/>
        <w:rPr>
          <w:sz w:val="24"/>
          <w:szCs w:val="24"/>
        </w:rPr>
      </w:pPr>
      <w:r w:rsidRPr="00A26EA2">
        <w:rPr>
          <w:sz w:val="24"/>
          <w:szCs w:val="24"/>
        </w:rPr>
        <w:t>•</w:t>
      </w:r>
      <w:r w:rsidRPr="00A26EA2">
        <w:rPr>
          <w:sz w:val="24"/>
          <w:szCs w:val="24"/>
        </w:rPr>
        <w:tab/>
        <w:t>Non-compliance with legal and Rotary International policies, including but not limited to Youth Protection, discriminatory conduct</w:t>
      </w:r>
      <w:r w:rsidR="00E46CCE">
        <w:rPr>
          <w:sz w:val="24"/>
          <w:szCs w:val="24"/>
        </w:rPr>
        <w:t>,</w:t>
      </w:r>
      <w:r w:rsidRPr="00A26EA2">
        <w:rPr>
          <w:sz w:val="24"/>
          <w:szCs w:val="24"/>
        </w:rPr>
        <w:t xml:space="preserve"> integrity, etc.</w:t>
      </w:r>
    </w:p>
    <w:p w14:paraId="3CF9BC19" w14:textId="3FD45596" w:rsidR="00F92B1E" w:rsidRPr="00A26EA2" w:rsidRDefault="00F92B1E" w:rsidP="004575D7">
      <w:pPr>
        <w:pStyle w:val="ListParagraph"/>
        <w:numPr>
          <w:ilvl w:val="0"/>
          <w:numId w:val="6"/>
        </w:numPr>
        <w:ind w:left="709" w:hanging="425"/>
        <w:rPr>
          <w:sz w:val="24"/>
          <w:szCs w:val="24"/>
        </w:rPr>
      </w:pPr>
      <w:r w:rsidRPr="00A26EA2">
        <w:rPr>
          <w:sz w:val="24"/>
          <w:szCs w:val="24"/>
        </w:rPr>
        <w:t xml:space="preserve">Any natural </w:t>
      </w:r>
      <w:r w:rsidR="00A26EA2" w:rsidRPr="00A26EA2">
        <w:rPr>
          <w:sz w:val="24"/>
          <w:szCs w:val="24"/>
        </w:rPr>
        <w:t xml:space="preserve">or </w:t>
      </w:r>
      <w:r w:rsidRPr="00A26EA2">
        <w:rPr>
          <w:sz w:val="24"/>
          <w:szCs w:val="24"/>
        </w:rPr>
        <w:t>environmental disaster occurring during a Rotary activity.</w:t>
      </w:r>
    </w:p>
    <w:p w14:paraId="5F9E36BB" w14:textId="4A1047FD" w:rsidR="00B60FF5" w:rsidRPr="00A26EA2" w:rsidRDefault="00B60FF5" w:rsidP="004575D7">
      <w:pPr>
        <w:ind w:left="709" w:hanging="425"/>
        <w:rPr>
          <w:sz w:val="24"/>
          <w:szCs w:val="24"/>
        </w:rPr>
      </w:pPr>
      <w:r w:rsidRPr="00A26EA2">
        <w:rPr>
          <w:sz w:val="24"/>
          <w:szCs w:val="24"/>
        </w:rPr>
        <w:t>•</w:t>
      </w:r>
      <w:r w:rsidRPr="00A26EA2">
        <w:rPr>
          <w:sz w:val="24"/>
          <w:szCs w:val="24"/>
        </w:rPr>
        <w:tab/>
        <w:t>Any other action or inaction in connection with Rotary that foreseeabl</w:t>
      </w:r>
      <w:r w:rsidR="009060D9">
        <w:rPr>
          <w:sz w:val="24"/>
          <w:szCs w:val="24"/>
        </w:rPr>
        <w:t>y</w:t>
      </w:r>
      <w:r w:rsidRPr="00A26EA2">
        <w:rPr>
          <w:sz w:val="24"/>
          <w:szCs w:val="24"/>
        </w:rPr>
        <w:t xml:space="preserve"> might result in injury to persons or result in financial or property damage</w:t>
      </w:r>
      <w:r w:rsidR="009060D9">
        <w:rPr>
          <w:sz w:val="24"/>
          <w:szCs w:val="24"/>
        </w:rPr>
        <w:t>,</w:t>
      </w:r>
      <w:r w:rsidRPr="00A26EA2">
        <w:rPr>
          <w:sz w:val="24"/>
          <w:szCs w:val="24"/>
        </w:rPr>
        <w:t xml:space="preserve"> civil liability or other financial harm, data </w:t>
      </w:r>
      <w:r w:rsidR="00A26EA2" w:rsidRPr="00A26EA2">
        <w:rPr>
          <w:sz w:val="24"/>
          <w:szCs w:val="24"/>
        </w:rPr>
        <w:t>breach</w:t>
      </w:r>
      <w:r w:rsidRPr="00A26EA2">
        <w:rPr>
          <w:sz w:val="24"/>
          <w:szCs w:val="24"/>
        </w:rPr>
        <w:t>/identity theft, or otherwise damage Rotary, its membership and public image.</w:t>
      </w:r>
    </w:p>
    <w:p w14:paraId="366326E5" w14:textId="77777777" w:rsidR="00F92B1E" w:rsidRPr="00A26EA2" w:rsidRDefault="00F92B1E" w:rsidP="00F92B1E">
      <w:pPr>
        <w:rPr>
          <w:sz w:val="24"/>
          <w:szCs w:val="24"/>
        </w:rPr>
      </w:pPr>
    </w:p>
    <w:p w14:paraId="62559008" w14:textId="095B1681" w:rsidR="00B60FF5" w:rsidRPr="00A26EA2" w:rsidRDefault="00B60FF5" w:rsidP="00B60FF5">
      <w:pPr>
        <w:rPr>
          <w:b/>
          <w:bCs/>
          <w:sz w:val="24"/>
          <w:szCs w:val="24"/>
        </w:rPr>
      </w:pPr>
      <w:r w:rsidRPr="00A26EA2">
        <w:rPr>
          <w:b/>
          <w:bCs/>
          <w:sz w:val="24"/>
          <w:szCs w:val="24"/>
        </w:rPr>
        <w:t xml:space="preserve">General Club Level Reporting Guidelines. If in doubt, report. Here’s how.  </w:t>
      </w:r>
    </w:p>
    <w:p w14:paraId="010B8373" w14:textId="067B0CF0" w:rsidR="00B60FF5" w:rsidRPr="00A26EA2" w:rsidRDefault="00B60FF5" w:rsidP="00B60FF5">
      <w:pPr>
        <w:rPr>
          <w:sz w:val="24"/>
          <w:szCs w:val="24"/>
        </w:rPr>
      </w:pPr>
      <w:r w:rsidRPr="00A26EA2">
        <w:rPr>
          <w:sz w:val="24"/>
          <w:szCs w:val="24"/>
        </w:rPr>
        <w:t xml:space="preserve">If a Rotarian becomes aware of a potential crisis, report it immediately to your Club President. If you </w:t>
      </w:r>
      <w:r w:rsidR="00A26EA2" w:rsidRPr="00A26EA2">
        <w:rPr>
          <w:sz w:val="24"/>
          <w:szCs w:val="24"/>
        </w:rPr>
        <w:t xml:space="preserve">cannot contact your Club President, </w:t>
      </w:r>
      <w:r w:rsidRPr="00A26EA2">
        <w:rPr>
          <w:sz w:val="24"/>
          <w:szCs w:val="24"/>
        </w:rPr>
        <w:t xml:space="preserve">report it to your Club’s </w:t>
      </w:r>
      <w:r w:rsidR="00A26EA2" w:rsidRPr="00A26EA2">
        <w:rPr>
          <w:sz w:val="24"/>
          <w:szCs w:val="24"/>
        </w:rPr>
        <w:t>President-Elect</w:t>
      </w:r>
      <w:r w:rsidRPr="00A26EA2">
        <w:rPr>
          <w:sz w:val="24"/>
          <w:szCs w:val="24"/>
        </w:rPr>
        <w:t>.</w:t>
      </w:r>
      <w:r w:rsidR="004B69D0" w:rsidRPr="00A26EA2">
        <w:rPr>
          <w:sz w:val="24"/>
          <w:szCs w:val="24"/>
        </w:rPr>
        <w:t xml:space="preserve"> Your primary reporting channel is to your club President and then from the Club President to the District Governor.</w:t>
      </w:r>
    </w:p>
    <w:p w14:paraId="65BD73F5" w14:textId="2B461BD6" w:rsidR="004B69D0" w:rsidRPr="00A26EA2" w:rsidRDefault="004B69D0" w:rsidP="00B60FF5">
      <w:pPr>
        <w:rPr>
          <w:b/>
          <w:bCs/>
          <w:sz w:val="24"/>
          <w:szCs w:val="24"/>
        </w:rPr>
      </w:pPr>
      <w:r w:rsidRPr="00A26EA2">
        <w:rPr>
          <w:b/>
          <w:bCs/>
          <w:sz w:val="24"/>
          <w:szCs w:val="24"/>
        </w:rPr>
        <w:t xml:space="preserve">Rotarians – Club Officers – Club President and/or Club </w:t>
      </w:r>
      <w:r w:rsidR="00A26EA2" w:rsidRPr="00A26EA2">
        <w:rPr>
          <w:b/>
          <w:bCs/>
          <w:sz w:val="24"/>
          <w:szCs w:val="24"/>
        </w:rPr>
        <w:t>President-Elect</w:t>
      </w:r>
      <w:r w:rsidRPr="00A26EA2">
        <w:rPr>
          <w:b/>
          <w:bCs/>
          <w:sz w:val="24"/>
          <w:szCs w:val="24"/>
        </w:rPr>
        <w:t xml:space="preserve"> – District Governor and/or District Governor Elect, and/or District Governor Nominee, AND Assistant Governor. I</w:t>
      </w:r>
      <w:r w:rsidR="009060D9">
        <w:rPr>
          <w:b/>
          <w:bCs/>
          <w:sz w:val="24"/>
          <w:szCs w:val="24"/>
        </w:rPr>
        <w:t>f this involves youth protection, also immediately contact your club’s Youth Protection Officer, District Youth Protection Officer,</w:t>
      </w:r>
      <w:r w:rsidRPr="00A26EA2">
        <w:rPr>
          <w:b/>
          <w:bCs/>
          <w:sz w:val="24"/>
          <w:szCs w:val="24"/>
        </w:rPr>
        <w:t xml:space="preserve"> and law enforcement. </w:t>
      </w:r>
    </w:p>
    <w:p w14:paraId="391BF2C8" w14:textId="17F02D5A" w:rsidR="008F1C4E" w:rsidRPr="00A26EA2" w:rsidRDefault="00A26EA2" w:rsidP="00B60FF5">
      <w:pPr>
        <w:rPr>
          <w:sz w:val="24"/>
          <w:szCs w:val="24"/>
        </w:rPr>
      </w:pPr>
      <w:r w:rsidRPr="00A26EA2">
        <w:rPr>
          <w:sz w:val="24"/>
          <w:szCs w:val="24"/>
        </w:rPr>
        <w:t>Non-crisis</w:t>
      </w:r>
      <w:r w:rsidR="008F1C4E" w:rsidRPr="00A26EA2">
        <w:rPr>
          <w:sz w:val="24"/>
          <w:szCs w:val="24"/>
        </w:rPr>
        <w:t xml:space="preserve"> concerns that can be resolved </w:t>
      </w:r>
      <w:r w:rsidR="00A46C18">
        <w:rPr>
          <w:sz w:val="24"/>
          <w:szCs w:val="24"/>
        </w:rPr>
        <w:t xml:space="preserve">through private discussion at the club level should be addressed in a cooperative, problem-solving manner, mediated by the Club President, with </w:t>
      </w:r>
      <w:r w:rsidR="00A46C18">
        <w:rPr>
          <w:sz w:val="24"/>
          <w:szCs w:val="24"/>
        </w:rPr>
        <w:lastRenderedPageBreak/>
        <w:t>consideration of</w:t>
      </w:r>
      <w:r w:rsidR="008F1C4E" w:rsidRPr="00A26EA2">
        <w:rPr>
          <w:sz w:val="24"/>
          <w:szCs w:val="24"/>
        </w:rPr>
        <w:t xml:space="preserve"> the Four Way Test. The District Governor should </w:t>
      </w:r>
      <w:r w:rsidR="00A46C18">
        <w:rPr>
          <w:sz w:val="24"/>
          <w:szCs w:val="24"/>
        </w:rPr>
        <w:t>be promptly informed of situations that may develop into a membership or negative publicity crisis, or that</w:t>
      </w:r>
      <w:r w:rsidR="0041377F" w:rsidRPr="0041377F">
        <w:rPr>
          <w:sz w:val="24"/>
          <w:szCs w:val="24"/>
        </w:rPr>
        <w:t xml:space="preserve"> </w:t>
      </w:r>
      <w:r w:rsidR="008F1C4E" w:rsidRPr="00A26EA2">
        <w:rPr>
          <w:sz w:val="24"/>
          <w:szCs w:val="24"/>
        </w:rPr>
        <w:t>might otherwise damage Rotary.</w:t>
      </w:r>
    </w:p>
    <w:p w14:paraId="0E737C54" w14:textId="16382890" w:rsidR="004B69D0" w:rsidRPr="00A26EA2" w:rsidRDefault="002014DC" w:rsidP="00B60FF5">
      <w:pPr>
        <w:rPr>
          <w:b/>
          <w:bCs/>
          <w:sz w:val="24"/>
          <w:szCs w:val="24"/>
        </w:rPr>
      </w:pPr>
      <w:r w:rsidRPr="00A26EA2">
        <w:rPr>
          <w:sz w:val="24"/>
          <w:szCs w:val="24"/>
        </w:rPr>
        <w:t>If</w:t>
      </w:r>
      <w:r w:rsidR="004B69D0" w:rsidRPr="00A26EA2">
        <w:rPr>
          <w:sz w:val="24"/>
          <w:szCs w:val="24"/>
        </w:rPr>
        <w:t xml:space="preserve"> any harm may come to any person or damage/injury to property, or if the matter involves an exchange student, RYLA</w:t>
      </w:r>
      <w:r w:rsidR="00D4226B">
        <w:rPr>
          <w:sz w:val="24"/>
          <w:szCs w:val="24"/>
        </w:rPr>
        <w:t xml:space="preserve">, </w:t>
      </w:r>
      <w:r w:rsidR="004B69D0" w:rsidRPr="00A26EA2">
        <w:rPr>
          <w:sz w:val="24"/>
          <w:szCs w:val="24"/>
        </w:rPr>
        <w:t>RYPEN</w:t>
      </w:r>
      <w:r w:rsidR="00D4226B">
        <w:rPr>
          <w:sz w:val="24"/>
          <w:szCs w:val="24"/>
        </w:rPr>
        <w:t>, RAYEC or other Rotary Program</w:t>
      </w:r>
      <w:r w:rsidR="004B69D0" w:rsidRPr="00A26EA2">
        <w:rPr>
          <w:sz w:val="24"/>
          <w:szCs w:val="24"/>
        </w:rPr>
        <w:t xml:space="preserve"> attendee or </w:t>
      </w:r>
      <w:r w:rsidR="004F6197">
        <w:rPr>
          <w:sz w:val="24"/>
          <w:szCs w:val="24"/>
        </w:rPr>
        <w:t>other minors</w:t>
      </w:r>
      <w:r w:rsidR="004B69D0" w:rsidRPr="00A26EA2">
        <w:rPr>
          <w:sz w:val="24"/>
          <w:szCs w:val="24"/>
        </w:rPr>
        <w:t xml:space="preserve"> in Rotary’s care,</w:t>
      </w:r>
      <w:r w:rsidR="004B69D0" w:rsidRPr="00A26EA2">
        <w:rPr>
          <w:b/>
          <w:bCs/>
          <w:sz w:val="24"/>
          <w:szCs w:val="24"/>
        </w:rPr>
        <w:t xml:space="preserve"> first get that youth to a safe situation immediately </w:t>
      </w:r>
      <w:r w:rsidR="004B69D0" w:rsidRPr="00A26EA2">
        <w:rPr>
          <w:sz w:val="24"/>
          <w:szCs w:val="24"/>
        </w:rPr>
        <w:t>and then contact your Club’s Youth Protection Officer and your Club President/</w:t>
      </w:r>
      <w:r w:rsidR="0041377F">
        <w:rPr>
          <w:sz w:val="24"/>
          <w:szCs w:val="24"/>
        </w:rPr>
        <w:t>President-Elect</w:t>
      </w:r>
      <w:r w:rsidR="004B69D0" w:rsidRPr="00A26EA2">
        <w:rPr>
          <w:sz w:val="24"/>
          <w:szCs w:val="24"/>
        </w:rPr>
        <w:t xml:space="preserve"> as above. </w:t>
      </w:r>
      <w:r w:rsidR="004B69D0" w:rsidRPr="00A26EA2">
        <w:rPr>
          <w:b/>
          <w:bCs/>
          <w:sz w:val="24"/>
          <w:szCs w:val="24"/>
        </w:rPr>
        <w:t>First</w:t>
      </w:r>
      <w:r w:rsidR="0041377F">
        <w:rPr>
          <w:b/>
          <w:bCs/>
          <w:sz w:val="24"/>
          <w:szCs w:val="24"/>
        </w:rPr>
        <w:t>,</w:t>
      </w:r>
      <w:r w:rsidR="004B69D0" w:rsidRPr="00A26EA2">
        <w:rPr>
          <w:b/>
          <w:bCs/>
          <w:sz w:val="24"/>
          <w:szCs w:val="24"/>
        </w:rPr>
        <w:t xml:space="preserve"> take action to reduce immediate injury and damage.</w:t>
      </w:r>
    </w:p>
    <w:p w14:paraId="24E9945C" w14:textId="77777777" w:rsidR="004B69D0" w:rsidRPr="00A26EA2" w:rsidRDefault="004B69D0" w:rsidP="00B60FF5">
      <w:pPr>
        <w:rPr>
          <w:b/>
          <w:bCs/>
          <w:sz w:val="24"/>
          <w:szCs w:val="24"/>
        </w:rPr>
      </w:pPr>
    </w:p>
    <w:p w14:paraId="070AB990" w14:textId="77777777" w:rsidR="004B69D0" w:rsidRPr="00A26EA2" w:rsidRDefault="004B69D0" w:rsidP="00B60FF5">
      <w:pPr>
        <w:rPr>
          <w:b/>
          <w:bCs/>
          <w:sz w:val="24"/>
          <w:szCs w:val="24"/>
        </w:rPr>
      </w:pPr>
    </w:p>
    <w:p w14:paraId="37335334" w14:textId="7408A292" w:rsidR="00E01B7B" w:rsidRPr="00A26EA2" w:rsidRDefault="00E01B7B" w:rsidP="00E01B7B">
      <w:pPr>
        <w:rPr>
          <w:b/>
          <w:bCs/>
          <w:sz w:val="24"/>
          <w:szCs w:val="24"/>
        </w:rPr>
      </w:pPr>
      <w:r w:rsidRPr="00A26EA2">
        <w:rPr>
          <w:b/>
          <w:bCs/>
          <w:sz w:val="24"/>
          <w:szCs w:val="24"/>
        </w:rPr>
        <w:t>1.</w:t>
      </w:r>
      <w:r w:rsidR="004F6197">
        <w:rPr>
          <w:b/>
          <w:bCs/>
          <w:sz w:val="24"/>
          <w:szCs w:val="24"/>
        </w:rPr>
        <w:t xml:space="preserve"> </w:t>
      </w:r>
      <w:r w:rsidRPr="00A26EA2">
        <w:rPr>
          <w:b/>
          <w:bCs/>
          <w:sz w:val="24"/>
          <w:szCs w:val="24"/>
        </w:rPr>
        <w:t xml:space="preserve">What should be reported to District 5360? If in doubt, report it to </w:t>
      </w:r>
      <w:r w:rsidR="00A46C18">
        <w:rPr>
          <w:b/>
          <w:bCs/>
          <w:sz w:val="24"/>
          <w:szCs w:val="24"/>
        </w:rPr>
        <w:t xml:space="preserve">the </w:t>
      </w:r>
      <w:r w:rsidRPr="00A26EA2">
        <w:rPr>
          <w:b/>
          <w:bCs/>
          <w:sz w:val="24"/>
          <w:szCs w:val="24"/>
        </w:rPr>
        <w:t>District.</w:t>
      </w:r>
    </w:p>
    <w:p w14:paraId="0CF87042" w14:textId="2BE84334" w:rsidR="00E01B7B" w:rsidRPr="00A26EA2" w:rsidRDefault="00E01B7B" w:rsidP="00711441">
      <w:pPr>
        <w:ind w:left="709" w:hanging="283"/>
        <w:rPr>
          <w:sz w:val="24"/>
          <w:szCs w:val="24"/>
        </w:rPr>
      </w:pPr>
      <w:r w:rsidRPr="00A26EA2">
        <w:rPr>
          <w:sz w:val="24"/>
          <w:szCs w:val="24"/>
        </w:rPr>
        <w:t>A) Any potentially criminal activity or other legal wrongdoing occurring with Rotary activities. If possibly criminal, DO NOT make accusations, do not discuss with the involved person, do not disturb evidence</w:t>
      </w:r>
      <w:r w:rsidR="000B3007">
        <w:rPr>
          <w:sz w:val="24"/>
          <w:szCs w:val="24"/>
        </w:rPr>
        <w:t>,</w:t>
      </w:r>
      <w:r w:rsidRPr="00A26EA2">
        <w:rPr>
          <w:sz w:val="24"/>
          <w:szCs w:val="24"/>
        </w:rPr>
        <w:t xml:space="preserve"> nor question witnesses. Contact and wait for the police</w:t>
      </w:r>
      <w:r w:rsidR="00945E40" w:rsidRPr="00A26EA2">
        <w:rPr>
          <w:sz w:val="24"/>
          <w:szCs w:val="24"/>
        </w:rPr>
        <w:t>.</w:t>
      </w:r>
    </w:p>
    <w:p w14:paraId="279B8ABD" w14:textId="081E5EB2" w:rsidR="00E71279" w:rsidRPr="00A26EA2" w:rsidRDefault="00E71279" w:rsidP="00711441">
      <w:pPr>
        <w:ind w:left="709" w:hanging="283"/>
        <w:rPr>
          <w:sz w:val="24"/>
          <w:szCs w:val="24"/>
        </w:rPr>
      </w:pPr>
      <w:r w:rsidRPr="00A26EA2">
        <w:rPr>
          <w:sz w:val="24"/>
          <w:szCs w:val="24"/>
        </w:rPr>
        <w:t>B) Any concerns regarding potential abuse, violations of RI youth policy, or inappropriate actions involving youth, exchange students, and minors by Rotarians or in Rotary activities.</w:t>
      </w:r>
    </w:p>
    <w:p w14:paraId="10237A28" w14:textId="7E33DAE1" w:rsidR="00E71279" w:rsidRPr="00A26EA2" w:rsidRDefault="00E71279" w:rsidP="00711441">
      <w:pPr>
        <w:ind w:left="709" w:hanging="283"/>
        <w:rPr>
          <w:sz w:val="24"/>
          <w:szCs w:val="24"/>
        </w:rPr>
      </w:pPr>
      <w:r w:rsidRPr="00A26EA2">
        <w:rPr>
          <w:sz w:val="24"/>
          <w:szCs w:val="24"/>
        </w:rPr>
        <w:t xml:space="preserve">C) Actions or inactions </w:t>
      </w:r>
      <w:r w:rsidR="004F6197">
        <w:rPr>
          <w:sz w:val="24"/>
          <w:szCs w:val="24"/>
        </w:rPr>
        <w:t>during</w:t>
      </w:r>
      <w:r w:rsidRPr="00A26EA2">
        <w:rPr>
          <w:sz w:val="24"/>
          <w:szCs w:val="24"/>
        </w:rPr>
        <w:t xml:space="preserve"> Rotary activities that would likely result in injury to persons, financial or property damage, civil liability, or other financial harm to Rotary.</w:t>
      </w:r>
    </w:p>
    <w:p w14:paraId="558157A2" w14:textId="298626F6" w:rsidR="00E71279" w:rsidRPr="00A26EA2" w:rsidRDefault="00E71279" w:rsidP="00711441">
      <w:pPr>
        <w:ind w:left="709" w:hanging="283"/>
        <w:rPr>
          <w:sz w:val="24"/>
          <w:szCs w:val="24"/>
        </w:rPr>
      </w:pPr>
      <w:r w:rsidRPr="00A26EA2">
        <w:rPr>
          <w:sz w:val="24"/>
          <w:szCs w:val="24"/>
        </w:rPr>
        <w:t>D) Any actions or inactions that would likely reflect poorly upon Rotary’s public image or might adversely affect Rotary membership.</w:t>
      </w:r>
    </w:p>
    <w:p w14:paraId="1A916909" w14:textId="2660DBDB" w:rsidR="00E71279" w:rsidRPr="00A26EA2" w:rsidRDefault="00E71279" w:rsidP="00711441">
      <w:pPr>
        <w:ind w:left="709" w:hanging="283"/>
        <w:rPr>
          <w:sz w:val="24"/>
          <w:szCs w:val="24"/>
        </w:rPr>
      </w:pPr>
      <w:r w:rsidRPr="00A26EA2">
        <w:rPr>
          <w:sz w:val="24"/>
          <w:szCs w:val="24"/>
        </w:rPr>
        <w:t>E) Anything else you believe is likely seriously and foreseeably damaging to Rotary.</w:t>
      </w:r>
    </w:p>
    <w:p w14:paraId="623A0DE8" w14:textId="31526456" w:rsidR="00E71279" w:rsidRPr="00A26EA2" w:rsidRDefault="00E71279" w:rsidP="00711441">
      <w:pPr>
        <w:ind w:left="709" w:hanging="283"/>
        <w:rPr>
          <w:sz w:val="24"/>
          <w:szCs w:val="24"/>
        </w:rPr>
      </w:pPr>
      <w:r w:rsidRPr="00A26EA2">
        <w:rPr>
          <w:sz w:val="24"/>
          <w:szCs w:val="24"/>
        </w:rPr>
        <w:t>F) Any trend, act or omission, or other long-term situation likely to cause harm to Rotary unless corrected. Report through your Club President and AG.</w:t>
      </w:r>
    </w:p>
    <w:p w14:paraId="24654D6D" w14:textId="0866FBF5" w:rsidR="00E71279" w:rsidRPr="00A26EA2" w:rsidRDefault="00E71279" w:rsidP="00E01B7B">
      <w:pPr>
        <w:rPr>
          <w:sz w:val="24"/>
          <w:szCs w:val="24"/>
        </w:rPr>
      </w:pPr>
      <w:r w:rsidRPr="00A26EA2">
        <w:rPr>
          <w:sz w:val="24"/>
          <w:szCs w:val="24"/>
        </w:rPr>
        <w:t xml:space="preserve">2. </w:t>
      </w:r>
      <w:r w:rsidR="002A186D">
        <w:rPr>
          <w:b/>
          <w:bCs/>
          <w:sz w:val="24"/>
          <w:szCs w:val="24"/>
        </w:rPr>
        <w:t>Take</w:t>
      </w:r>
      <w:r w:rsidRPr="00A26EA2">
        <w:rPr>
          <w:b/>
          <w:bCs/>
          <w:sz w:val="24"/>
          <w:szCs w:val="24"/>
        </w:rPr>
        <w:t xml:space="preserve"> immediate action to reduce imminent damage, risk, and severity. If harm threatens or if minor children and exchange students are involved</w:t>
      </w:r>
      <w:r w:rsidR="002A186D">
        <w:rPr>
          <w:b/>
          <w:bCs/>
          <w:sz w:val="24"/>
          <w:szCs w:val="24"/>
        </w:rPr>
        <w:t>,</w:t>
      </w:r>
      <w:r w:rsidRPr="00A26EA2">
        <w:rPr>
          <w:b/>
          <w:bCs/>
          <w:sz w:val="24"/>
          <w:szCs w:val="24"/>
        </w:rPr>
        <w:t xml:space="preserve"> get them to a place of safety.</w:t>
      </w:r>
      <w:r w:rsidRPr="00A26EA2">
        <w:rPr>
          <w:sz w:val="24"/>
          <w:szCs w:val="24"/>
        </w:rPr>
        <w:t xml:space="preserve"> Then, await further instructions from </w:t>
      </w:r>
      <w:r w:rsidR="000B3007">
        <w:rPr>
          <w:sz w:val="24"/>
          <w:szCs w:val="24"/>
        </w:rPr>
        <w:t xml:space="preserve">the </w:t>
      </w:r>
      <w:r w:rsidRPr="00A26EA2">
        <w:rPr>
          <w:sz w:val="24"/>
          <w:szCs w:val="24"/>
        </w:rPr>
        <w:t xml:space="preserve">District or law enforcement when they are involved. </w:t>
      </w:r>
    </w:p>
    <w:p w14:paraId="50F3F9EE" w14:textId="5C729579" w:rsidR="00E71279" w:rsidRPr="00A26EA2" w:rsidRDefault="00E71279" w:rsidP="00E01B7B">
      <w:pPr>
        <w:rPr>
          <w:sz w:val="24"/>
          <w:szCs w:val="24"/>
        </w:rPr>
      </w:pPr>
      <w:r w:rsidRPr="00A26EA2">
        <w:rPr>
          <w:sz w:val="24"/>
          <w:szCs w:val="24"/>
        </w:rPr>
        <w:t xml:space="preserve">3. </w:t>
      </w:r>
      <w:r w:rsidRPr="00A26EA2">
        <w:rPr>
          <w:b/>
          <w:bCs/>
          <w:sz w:val="24"/>
          <w:szCs w:val="24"/>
        </w:rPr>
        <w:t>Do not discuss the situation with anyone</w:t>
      </w:r>
      <w:r w:rsidRPr="00A26EA2">
        <w:rPr>
          <w:sz w:val="24"/>
          <w:szCs w:val="24"/>
        </w:rPr>
        <w:t xml:space="preserve"> or speculate. Do not make club announcements. Do not make statements to the media</w:t>
      </w:r>
      <w:r w:rsidR="000B3007">
        <w:rPr>
          <w:sz w:val="24"/>
          <w:szCs w:val="24"/>
        </w:rPr>
        <w:t>,</w:t>
      </w:r>
      <w:r w:rsidRPr="00A26EA2">
        <w:rPr>
          <w:sz w:val="24"/>
          <w:szCs w:val="24"/>
        </w:rPr>
        <w:t xml:space="preserve"> nor </w:t>
      </w:r>
      <w:r w:rsidR="000B3007">
        <w:rPr>
          <w:sz w:val="24"/>
          <w:szCs w:val="24"/>
        </w:rPr>
        <w:t>conduct</w:t>
      </w:r>
      <w:r w:rsidRPr="00A26EA2">
        <w:rPr>
          <w:sz w:val="24"/>
          <w:szCs w:val="24"/>
        </w:rPr>
        <w:t xml:space="preserve"> any interviews. </w:t>
      </w:r>
      <w:r w:rsidRPr="00A26EA2">
        <w:rPr>
          <w:b/>
          <w:bCs/>
          <w:sz w:val="24"/>
          <w:szCs w:val="24"/>
        </w:rPr>
        <w:t>Refer all media inquiries to the District Governor.</w:t>
      </w:r>
      <w:r w:rsidRPr="00A26EA2">
        <w:rPr>
          <w:sz w:val="24"/>
          <w:szCs w:val="24"/>
        </w:rPr>
        <w:t xml:space="preserve"> Do not post anything to social media of any sort. Identify witnesses but do not discuss with minor or potential witnesses unless directed to do so by </w:t>
      </w:r>
      <w:r w:rsidR="000B3007">
        <w:rPr>
          <w:sz w:val="24"/>
          <w:szCs w:val="24"/>
        </w:rPr>
        <w:t xml:space="preserve">the </w:t>
      </w:r>
      <w:r w:rsidRPr="00A26EA2">
        <w:rPr>
          <w:sz w:val="24"/>
          <w:szCs w:val="24"/>
        </w:rPr>
        <w:t>District and or law enforcement.</w:t>
      </w:r>
    </w:p>
    <w:p w14:paraId="7165EDE7" w14:textId="75BF4A27" w:rsidR="00DB6315" w:rsidRPr="00A26EA2" w:rsidRDefault="00DB6315" w:rsidP="00E01B7B">
      <w:pPr>
        <w:rPr>
          <w:sz w:val="24"/>
          <w:szCs w:val="24"/>
        </w:rPr>
      </w:pPr>
      <w:r w:rsidRPr="00A26EA2">
        <w:rPr>
          <w:sz w:val="24"/>
          <w:szCs w:val="24"/>
        </w:rPr>
        <w:lastRenderedPageBreak/>
        <w:t xml:space="preserve">4. </w:t>
      </w:r>
      <w:r w:rsidRPr="00A26EA2">
        <w:rPr>
          <w:b/>
          <w:bCs/>
          <w:sz w:val="24"/>
          <w:szCs w:val="24"/>
        </w:rPr>
        <w:t xml:space="preserve">Report any of the above concerns as promptly as possible to </w:t>
      </w:r>
      <w:r w:rsidR="000B3007">
        <w:rPr>
          <w:b/>
          <w:bCs/>
          <w:sz w:val="24"/>
          <w:szCs w:val="24"/>
        </w:rPr>
        <w:t xml:space="preserve">the </w:t>
      </w:r>
      <w:r w:rsidR="003C127A" w:rsidRPr="00A26EA2">
        <w:rPr>
          <w:b/>
          <w:bCs/>
          <w:sz w:val="24"/>
          <w:szCs w:val="24"/>
        </w:rPr>
        <w:t xml:space="preserve">Club President or Club </w:t>
      </w:r>
      <w:r w:rsidR="00D7372A">
        <w:rPr>
          <w:b/>
          <w:bCs/>
          <w:sz w:val="24"/>
          <w:szCs w:val="24"/>
        </w:rPr>
        <w:t>President-Elect</w:t>
      </w:r>
      <w:r w:rsidR="003C127A" w:rsidRPr="00A26EA2">
        <w:rPr>
          <w:b/>
          <w:bCs/>
          <w:sz w:val="24"/>
          <w:szCs w:val="24"/>
        </w:rPr>
        <w:t xml:space="preserve"> and </w:t>
      </w:r>
      <w:r w:rsidRPr="00A26EA2">
        <w:rPr>
          <w:b/>
          <w:bCs/>
          <w:sz w:val="24"/>
          <w:szCs w:val="24"/>
        </w:rPr>
        <w:t>District Leadership using the attached form</w:t>
      </w:r>
      <w:r w:rsidRPr="00A26EA2">
        <w:rPr>
          <w:sz w:val="24"/>
          <w:szCs w:val="24"/>
        </w:rPr>
        <w:t xml:space="preserve">. Incidents involving youth and exchange students should </w:t>
      </w:r>
      <w:r w:rsidR="00C7104F">
        <w:rPr>
          <w:sz w:val="24"/>
          <w:szCs w:val="24"/>
        </w:rPr>
        <w:t>be reported to</w:t>
      </w:r>
      <w:r w:rsidRPr="00A26EA2">
        <w:rPr>
          <w:sz w:val="24"/>
          <w:szCs w:val="24"/>
        </w:rPr>
        <w:t xml:space="preserve"> the DG for the appropriate Youth process.</w:t>
      </w:r>
      <w:r w:rsidR="003C127A" w:rsidRPr="00A26EA2">
        <w:rPr>
          <w:sz w:val="24"/>
          <w:szCs w:val="24"/>
        </w:rPr>
        <w:t xml:space="preserve"> </w:t>
      </w:r>
    </w:p>
    <w:p w14:paraId="6171E3E2" w14:textId="468CB87F" w:rsidR="003C127A" w:rsidRPr="00A26EA2" w:rsidRDefault="00FE1C27" w:rsidP="00E01B7B">
      <w:pPr>
        <w:rPr>
          <w:sz w:val="24"/>
          <w:szCs w:val="24"/>
        </w:rPr>
      </w:pPr>
      <w:r w:rsidRPr="00A26EA2">
        <w:rPr>
          <w:sz w:val="24"/>
          <w:szCs w:val="24"/>
        </w:rPr>
        <w:t xml:space="preserve">5. </w:t>
      </w:r>
      <w:r w:rsidRPr="00A26EA2">
        <w:rPr>
          <w:b/>
          <w:bCs/>
          <w:sz w:val="24"/>
          <w:szCs w:val="24"/>
        </w:rPr>
        <w:t xml:space="preserve">Communicate with </w:t>
      </w:r>
      <w:r w:rsidR="00C7104F">
        <w:rPr>
          <w:b/>
          <w:bCs/>
          <w:sz w:val="24"/>
          <w:szCs w:val="24"/>
        </w:rPr>
        <w:t xml:space="preserve">the </w:t>
      </w:r>
      <w:r w:rsidRPr="00A26EA2">
        <w:rPr>
          <w:b/>
          <w:bCs/>
          <w:sz w:val="24"/>
          <w:szCs w:val="24"/>
        </w:rPr>
        <w:t xml:space="preserve">District quickly, accurately, and completely </w:t>
      </w:r>
      <w:r w:rsidR="00544F67">
        <w:rPr>
          <w:sz w:val="24"/>
          <w:szCs w:val="24"/>
        </w:rPr>
        <w:t>and</w:t>
      </w:r>
      <w:r w:rsidRPr="00A26EA2">
        <w:rPr>
          <w:sz w:val="24"/>
          <w:szCs w:val="24"/>
        </w:rPr>
        <w:t xml:space="preserve"> do not make </w:t>
      </w:r>
      <w:r w:rsidR="00D7372A">
        <w:rPr>
          <w:sz w:val="24"/>
          <w:szCs w:val="24"/>
        </w:rPr>
        <w:t>critical</w:t>
      </w:r>
      <w:r w:rsidRPr="00A26EA2">
        <w:rPr>
          <w:sz w:val="24"/>
          <w:szCs w:val="24"/>
        </w:rPr>
        <w:t xml:space="preserve"> long-term decisions before getting all the facts and consulting with District 5360 and legal counsel. </w:t>
      </w:r>
      <w:r w:rsidRPr="00A26EA2">
        <w:rPr>
          <w:b/>
          <w:bCs/>
          <w:sz w:val="24"/>
          <w:szCs w:val="24"/>
        </w:rPr>
        <w:t xml:space="preserve">Promptly notify </w:t>
      </w:r>
      <w:r w:rsidR="00D7372A">
        <w:rPr>
          <w:b/>
          <w:bCs/>
          <w:sz w:val="24"/>
          <w:szCs w:val="24"/>
        </w:rPr>
        <w:t xml:space="preserve">the </w:t>
      </w:r>
      <w:r w:rsidRPr="00A26EA2">
        <w:rPr>
          <w:b/>
          <w:bCs/>
          <w:sz w:val="24"/>
          <w:szCs w:val="24"/>
        </w:rPr>
        <w:t>District if there is any change in the situation</w:t>
      </w:r>
      <w:r w:rsidRPr="00A26EA2">
        <w:rPr>
          <w:sz w:val="24"/>
          <w:szCs w:val="24"/>
        </w:rPr>
        <w:t>.</w:t>
      </w:r>
      <w:r w:rsidR="003C127A" w:rsidRPr="00A26EA2">
        <w:rPr>
          <w:sz w:val="24"/>
          <w:szCs w:val="24"/>
        </w:rPr>
        <w:t xml:space="preserve"> Be deli</w:t>
      </w:r>
      <w:r w:rsidR="00B97A92" w:rsidRPr="00A26EA2">
        <w:rPr>
          <w:sz w:val="24"/>
          <w:szCs w:val="24"/>
        </w:rPr>
        <w:t>b</w:t>
      </w:r>
      <w:r w:rsidR="003C127A" w:rsidRPr="00A26EA2">
        <w:rPr>
          <w:sz w:val="24"/>
          <w:szCs w:val="24"/>
        </w:rPr>
        <w:t>erate and cautio</w:t>
      </w:r>
      <w:r w:rsidR="00B97A92" w:rsidRPr="00A26EA2">
        <w:rPr>
          <w:sz w:val="24"/>
          <w:szCs w:val="24"/>
        </w:rPr>
        <w:t>u</w:t>
      </w:r>
      <w:r w:rsidR="003C127A" w:rsidRPr="00A26EA2">
        <w:rPr>
          <w:sz w:val="24"/>
          <w:szCs w:val="24"/>
        </w:rPr>
        <w:t>s in your words, actions and decisions after</w:t>
      </w:r>
      <w:r w:rsidR="00B97A92" w:rsidRPr="00A26EA2">
        <w:rPr>
          <w:sz w:val="24"/>
          <w:szCs w:val="24"/>
        </w:rPr>
        <w:t xml:space="preserve"> taking immediate protective steps as the situation requires. The District Leadership level is legally responsible for making major decisions in crisis situations in consultation with Rotary International.  </w:t>
      </w:r>
      <w:r w:rsidR="003C127A" w:rsidRPr="00A26EA2">
        <w:rPr>
          <w:sz w:val="24"/>
          <w:szCs w:val="24"/>
        </w:rPr>
        <w:t xml:space="preserve"> </w:t>
      </w:r>
    </w:p>
    <w:p w14:paraId="2CDA0252" w14:textId="25D30486" w:rsidR="00FE1C27" w:rsidRPr="00A26EA2" w:rsidRDefault="00FE1C27" w:rsidP="00E01B7B">
      <w:pPr>
        <w:rPr>
          <w:sz w:val="24"/>
          <w:szCs w:val="24"/>
        </w:rPr>
      </w:pPr>
      <w:r w:rsidRPr="00A26EA2">
        <w:rPr>
          <w:sz w:val="24"/>
          <w:szCs w:val="24"/>
        </w:rPr>
        <w:t xml:space="preserve">6. </w:t>
      </w:r>
      <w:r w:rsidRPr="00A26EA2">
        <w:rPr>
          <w:b/>
          <w:bCs/>
          <w:sz w:val="24"/>
          <w:szCs w:val="24"/>
        </w:rPr>
        <w:t>How should reports be made?</w:t>
      </w:r>
    </w:p>
    <w:p w14:paraId="2B614D8A" w14:textId="1C784771" w:rsidR="00FE1C27" w:rsidRDefault="00FE1C27" w:rsidP="00455A96">
      <w:pPr>
        <w:ind w:left="709" w:hanging="283"/>
        <w:rPr>
          <w:sz w:val="24"/>
          <w:szCs w:val="24"/>
        </w:rPr>
      </w:pPr>
      <w:r w:rsidRPr="00A26EA2">
        <w:rPr>
          <w:sz w:val="24"/>
          <w:szCs w:val="24"/>
        </w:rPr>
        <w:t>A) Advise and consult with your Club President ASAP</w:t>
      </w:r>
      <w:r w:rsidR="00141C75">
        <w:rPr>
          <w:sz w:val="24"/>
          <w:szCs w:val="24"/>
        </w:rPr>
        <w:t xml:space="preserve"> </w:t>
      </w:r>
      <w:r w:rsidR="00D9221E">
        <w:rPr>
          <w:sz w:val="24"/>
          <w:szCs w:val="24"/>
        </w:rPr>
        <w:t>and</w:t>
      </w:r>
      <w:r w:rsidR="0000190D">
        <w:rPr>
          <w:sz w:val="24"/>
          <w:szCs w:val="24"/>
        </w:rPr>
        <w:t xml:space="preserve"> the</w:t>
      </w:r>
      <w:r w:rsidR="00141C75">
        <w:rPr>
          <w:sz w:val="24"/>
          <w:szCs w:val="24"/>
        </w:rPr>
        <w:t xml:space="preserve"> </w:t>
      </w:r>
      <w:r w:rsidRPr="00A26EA2">
        <w:rPr>
          <w:sz w:val="24"/>
          <w:szCs w:val="24"/>
        </w:rPr>
        <w:t>A</w:t>
      </w:r>
      <w:r w:rsidR="0000190D">
        <w:rPr>
          <w:sz w:val="24"/>
          <w:szCs w:val="24"/>
        </w:rPr>
        <w:t xml:space="preserve">ssistant </w:t>
      </w:r>
      <w:r w:rsidRPr="00A26EA2">
        <w:rPr>
          <w:sz w:val="24"/>
          <w:szCs w:val="24"/>
        </w:rPr>
        <w:t>G</w:t>
      </w:r>
      <w:r w:rsidR="0000190D">
        <w:rPr>
          <w:sz w:val="24"/>
          <w:szCs w:val="24"/>
        </w:rPr>
        <w:t>overnor</w:t>
      </w:r>
      <w:r w:rsidR="00C7104F">
        <w:rPr>
          <w:sz w:val="24"/>
          <w:szCs w:val="24"/>
        </w:rPr>
        <w:t>,</w:t>
      </w:r>
      <w:r w:rsidRPr="00A26EA2">
        <w:rPr>
          <w:sz w:val="24"/>
          <w:szCs w:val="24"/>
        </w:rPr>
        <w:t xml:space="preserve"> and </w:t>
      </w:r>
      <w:r w:rsidR="00C7104F">
        <w:rPr>
          <w:sz w:val="24"/>
          <w:szCs w:val="24"/>
        </w:rPr>
        <w:t xml:space="preserve">the </w:t>
      </w:r>
      <w:r w:rsidRPr="00A26EA2">
        <w:rPr>
          <w:sz w:val="24"/>
          <w:szCs w:val="24"/>
        </w:rPr>
        <w:t>D</w:t>
      </w:r>
      <w:r w:rsidR="0000190D">
        <w:rPr>
          <w:sz w:val="24"/>
          <w:szCs w:val="24"/>
        </w:rPr>
        <w:t xml:space="preserve">istrict </w:t>
      </w:r>
      <w:r w:rsidRPr="00A26EA2">
        <w:rPr>
          <w:sz w:val="24"/>
          <w:szCs w:val="24"/>
        </w:rPr>
        <w:t>G</w:t>
      </w:r>
      <w:r w:rsidR="0000190D">
        <w:rPr>
          <w:sz w:val="24"/>
          <w:szCs w:val="24"/>
        </w:rPr>
        <w:t>overnor</w:t>
      </w:r>
      <w:r w:rsidRPr="00A26EA2">
        <w:rPr>
          <w:sz w:val="24"/>
          <w:szCs w:val="24"/>
        </w:rPr>
        <w:t xml:space="preserve">. </w:t>
      </w:r>
      <w:r w:rsidR="00141C75" w:rsidRPr="00141C75">
        <w:rPr>
          <w:sz w:val="24"/>
          <w:szCs w:val="24"/>
        </w:rPr>
        <w:t>Also</w:t>
      </w:r>
      <w:r w:rsidR="00141C75">
        <w:rPr>
          <w:sz w:val="24"/>
          <w:szCs w:val="24"/>
        </w:rPr>
        <w:t>,</w:t>
      </w:r>
      <w:r w:rsidR="00141C75" w:rsidRPr="00141C75">
        <w:rPr>
          <w:sz w:val="24"/>
          <w:szCs w:val="24"/>
        </w:rPr>
        <w:t xml:space="preserve"> </w:t>
      </w:r>
      <w:r w:rsidR="00C7104F">
        <w:rPr>
          <w:sz w:val="24"/>
          <w:szCs w:val="24"/>
        </w:rPr>
        <w:t>please advise your Club Youth Protection Officer and the District Youth Protection Officer of any matters</w:t>
      </w:r>
      <w:r w:rsidR="00141C75" w:rsidRPr="00141C75">
        <w:rPr>
          <w:sz w:val="24"/>
          <w:szCs w:val="24"/>
        </w:rPr>
        <w:t xml:space="preserve"> involving youth</w:t>
      </w:r>
      <w:r w:rsidRPr="00A26EA2">
        <w:rPr>
          <w:sz w:val="24"/>
          <w:szCs w:val="24"/>
        </w:rPr>
        <w:t>.</w:t>
      </w:r>
      <w:r w:rsidR="0062760B">
        <w:rPr>
          <w:sz w:val="24"/>
          <w:szCs w:val="24"/>
        </w:rPr>
        <w:br/>
      </w:r>
      <w:hyperlink r:id="rId9" w:history="1">
        <w:r w:rsidR="00C025DF" w:rsidRPr="00845BEF">
          <w:rPr>
            <w:rStyle w:val="Hyperlink"/>
            <w:sz w:val="24"/>
            <w:szCs w:val="24"/>
          </w:rPr>
          <w:t>https://rotary5360.ca/DistrictOrganizationChart/</w:t>
        </w:r>
      </w:hyperlink>
    </w:p>
    <w:p w14:paraId="0CC53614" w14:textId="04635480" w:rsidR="00FE1C27" w:rsidRPr="00A26EA2" w:rsidRDefault="00FE1C27" w:rsidP="00455A96">
      <w:pPr>
        <w:ind w:left="709" w:hanging="283"/>
        <w:rPr>
          <w:sz w:val="24"/>
          <w:szCs w:val="24"/>
        </w:rPr>
      </w:pPr>
      <w:r w:rsidRPr="00A26EA2">
        <w:rPr>
          <w:sz w:val="24"/>
          <w:szCs w:val="24"/>
        </w:rPr>
        <w:t xml:space="preserve">B) </w:t>
      </w:r>
      <w:r w:rsidRPr="00A26EA2">
        <w:rPr>
          <w:b/>
          <w:bCs/>
          <w:sz w:val="24"/>
          <w:szCs w:val="24"/>
        </w:rPr>
        <w:t xml:space="preserve">Send an initial alert to District 5360 by text messaging (list as subject “Rotary 911” or by Email to District </w:t>
      </w:r>
      <w:r w:rsidR="00D51B49">
        <w:rPr>
          <w:b/>
          <w:bCs/>
          <w:sz w:val="24"/>
          <w:szCs w:val="24"/>
        </w:rPr>
        <w:t>L</w:t>
      </w:r>
      <w:r w:rsidRPr="00A26EA2">
        <w:rPr>
          <w:b/>
          <w:bCs/>
          <w:sz w:val="24"/>
          <w:szCs w:val="24"/>
        </w:rPr>
        <w:t>eadership, starting with the District Governor.  Send all contact information</w:t>
      </w:r>
      <w:r w:rsidRPr="00A26EA2">
        <w:rPr>
          <w:sz w:val="24"/>
          <w:szCs w:val="24"/>
        </w:rPr>
        <w:t>.</w:t>
      </w:r>
      <w:r w:rsidR="00D51B49">
        <w:rPr>
          <w:sz w:val="24"/>
          <w:szCs w:val="24"/>
        </w:rPr>
        <w:t xml:space="preserve"> </w:t>
      </w:r>
      <w:hyperlink r:id="rId10" w:history="1">
        <w:r w:rsidR="00D51B49" w:rsidRPr="00845BEF">
          <w:rPr>
            <w:rStyle w:val="Hyperlink"/>
            <w:sz w:val="24"/>
            <w:szCs w:val="24"/>
          </w:rPr>
          <w:t>https://rotary5360.ca/DistrictOrganizationChart/</w:t>
        </w:r>
      </w:hyperlink>
    </w:p>
    <w:p w14:paraId="6310A90E" w14:textId="7A1F2D79" w:rsidR="00FE1C27" w:rsidRPr="00A26EA2" w:rsidRDefault="00FE1C27" w:rsidP="00455A96">
      <w:pPr>
        <w:ind w:left="709" w:hanging="283"/>
        <w:rPr>
          <w:sz w:val="24"/>
          <w:szCs w:val="24"/>
        </w:rPr>
      </w:pPr>
      <w:r w:rsidRPr="00A26EA2">
        <w:rPr>
          <w:sz w:val="24"/>
          <w:szCs w:val="24"/>
        </w:rPr>
        <w:t xml:space="preserve">C) If you do not receive a direct </w:t>
      </w:r>
      <w:r w:rsidR="00141C75">
        <w:rPr>
          <w:sz w:val="24"/>
          <w:szCs w:val="24"/>
        </w:rPr>
        <w:t>in-person</w:t>
      </w:r>
      <w:r w:rsidRPr="00A26EA2">
        <w:rPr>
          <w:sz w:val="24"/>
          <w:szCs w:val="24"/>
        </w:rPr>
        <w:t xml:space="preserve"> response within</w:t>
      </w:r>
      <w:r w:rsidR="001D6F6D">
        <w:rPr>
          <w:sz w:val="24"/>
          <w:szCs w:val="24"/>
        </w:rPr>
        <w:t xml:space="preserve"> </w:t>
      </w:r>
      <w:r w:rsidRPr="00A26EA2">
        <w:rPr>
          <w:sz w:val="24"/>
          <w:szCs w:val="24"/>
        </w:rPr>
        <w:t xml:space="preserve">60 minutes from the first contact, then contact the next people on the list until you know that your report has been received and is being </w:t>
      </w:r>
      <w:r w:rsidR="001D6F6D">
        <w:rPr>
          <w:sz w:val="24"/>
          <w:szCs w:val="24"/>
        </w:rPr>
        <w:t>acted</w:t>
      </w:r>
      <w:r w:rsidRPr="00A26EA2">
        <w:rPr>
          <w:sz w:val="24"/>
          <w:szCs w:val="24"/>
        </w:rPr>
        <w:t xml:space="preserve"> upon. </w:t>
      </w:r>
      <w:r w:rsidR="00D9221E" w:rsidRPr="00D9221E">
        <w:rPr>
          <w:sz w:val="24"/>
          <w:szCs w:val="24"/>
        </w:rPr>
        <w:t xml:space="preserve">Verifying that the District has </w:t>
      </w:r>
      <w:r w:rsidR="00C7104F">
        <w:rPr>
          <w:sz w:val="24"/>
          <w:szCs w:val="24"/>
        </w:rPr>
        <w:t>received your report and is taking action</w:t>
      </w:r>
      <w:r w:rsidR="00D9221E" w:rsidRPr="00D9221E">
        <w:rPr>
          <w:sz w:val="24"/>
          <w:szCs w:val="24"/>
        </w:rPr>
        <w:t xml:space="preserve"> is important</w:t>
      </w:r>
      <w:r w:rsidRPr="00A26EA2">
        <w:rPr>
          <w:sz w:val="24"/>
          <w:szCs w:val="24"/>
        </w:rPr>
        <w:t>.</w:t>
      </w:r>
    </w:p>
    <w:p w14:paraId="6FEEA675" w14:textId="785D4205" w:rsidR="00FE1C27" w:rsidRPr="00A26EA2" w:rsidRDefault="00FE1C27" w:rsidP="00455A96">
      <w:pPr>
        <w:ind w:left="709" w:hanging="283"/>
        <w:rPr>
          <w:sz w:val="24"/>
          <w:szCs w:val="24"/>
        </w:rPr>
      </w:pPr>
      <w:r w:rsidRPr="00A26EA2">
        <w:rPr>
          <w:sz w:val="24"/>
          <w:szCs w:val="24"/>
        </w:rPr>
        <w:t xml:space="preserve">D) Follow up as soon as possible with a completed incident report form by </w:t>
      </w:r>
      <w:r w:rsidR="005024D7" w:rsidRPr="00A26EA2">
        <w:rPr>
          <w:sz w:val="24"/>
          <w:szCs w:val="24"/>
        </w:rPr>
        <w:t>email</w:t>
      </w:r>
      <w:r w:rsidRPr="00A26EA2">
        <w:rPr>
          <w:sz w:val="24"/>
          <w:szCs w:val="24"/>
        </w:rPr>
        <w:t xml:space="preserve"> or by </w:t>
      </w:r>
      <w:r w:rsidR="005024D7">
        <w:rPr>
          <w:sz w:val="24"/>
          <w:szCs w:val="24"/>
        </w:rPr>
        <w:t>phone</w:t>
      </w:r>
      <w:r w:rsidRPr="00A26EA2">
        <w:rPr>
          <w:sz w:val="24"/>
          <w:szCs w:val="24"/>
        </w:rPr>
        <w:t>.</w:t>
      </w:r>
    </w:p>
    <w:p w14:paraId="38D34F3E" w14:textId="1920656F" w:rsidR="005C2695" w:rsidRDefault="005C2695" w:rsidP="00E01B7B">
      <w:pPr>
        <w:rPr>
          <w:sz w:val="24"/>
          <w:szCs w:val="24"/>
        </w:rPr>
      </w:pPr>
      <w:r w:rsidRPr="00A26EA2">
        <w:rPr>
          <w:sz w:val="24"/>
          <w:szCs w:val="24"/>
        </w:rPr>
        <w:t xml:space="preserve">7. </w:t>
      </w:r>
      <w:r w:rsidRPr="00A26EA2">
        <w:rPr>
          <w:b/>
          <w:bCs/>
          <w:sz w:val="24"/>
          <w:szCs w:val="24"/>
        </w:rPr>
        <w:t xml:space="preserve">To whom should reports to </w:t>
      </w:r>
      <w:r w:rsidR="00C7104F">
        <w:rPr>
          <w:b/>
          <w:bCs/>
          <w:sz w:val="24"/>
          <w:szCs w:val="24"/>
        </w:rPr>
        <w:t xml:space="preserve">the </w:t>
      </w:r>
      <w:r w:rsidRPr="00A26EA2">
        <w:rPr>
          <w:b/>
          <w:bCs/>
          <w:sz w:val="24"/>
          <w:szCs w:val="24"/>
        </w:rPr>
        <w:t>District be made?</w:t>
      </w:r>
      <w:r w:rsidRPr="00A26EA2">
        <w:rPr>
          <w:sz w:val="24"/>
          <w:szCs w:val="24"/>
        </w:rPr>
        <w:t xml:space="preserve"> (In this order).</w:t>
      </w:r>
    </w:p>
    <w:p w14:paraId="408BFBB3" w14:textId="56671AE1" w:rsidR="005024D7" w:rsidRDefault="005024D7" w:rsidP="00E01B7B">
      <w:pPr>
        <w:rPr>
          <w:sz w:val="24"/>
          <w:szCs w:val="24"/>
        </w:rPr>
      </w:pPr>
      <w:hyperlink r:id="rId11" w:history="1">
        <w:r w:rsidRPr="00845BEF">
          <w:rPr>
            <w:rStyle w:val="Hyperlink"/>
            <w:sz w:val="24"/>
            <w:szCs w:val="24"/>
          </w:rPr>
          <w:t>https://rotary5360.ca/DistrictOrganizationChart/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1675"/>
        <w:gridCol w:w="1870"/>
        <w:gridCol w:w="3606"/>
      </w:tblGrid>
      <w:tr w:rsidR="00B97A92" w:rsidRPr="00A26EA2" w14:paraId="03FEFE0E" w14:textId="77777777" w:rsidTr="005024D7">
        <w:tc>
          <w:tcPr>
            <w:tcW w:w="2065" w:type="dxa"/>
          </w:tcPr>
          <w:p w14:paraId="29413209" w14:textId="5EDD4048" w:rsidR="00B97A92" w:rsidRPr="00A26EA2" w:rsidRDefault="00B97A92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 xml:space="preserve">Club President/Club </w:t>
            </w:r>
            <w:r w:rsidR="005024D7">
              <w:rPr>
                <w:sz w:val="24"/>
                <w:szCs w:val="24"/>
              </w:rPr>
              <w:t>President-Elect</w:t>
            </w:r>
          </w:p>
        </w:tc>
        <w:tc>
          <w:tcPr>
            <w:tcW w:w="1675" w:type="dxa"/>
          </w:tcPr>
          <w:p w14:paraId="452939F8" w14:textId="77777777" w:rsidR="00B97A92" w:rsidRPr="00A26EA2" w:rsidRDefault="00B97A92" w:rsidP="00E01B7B">
            <w:pPr>
              <w:rPr>
                <w:sz w:val="24"/>
                <w:szCs w:val="24"/>
              </w:rPr>
            </w:pPr>
          </w:p>
        </w:tc>
        <w:tc>
          <w:tcPr>
            <w:tcW w:w="1870" w:type="dxa"/>
          </w:tcPr>
          <w:p w14:paraId="59A1A97F" w14:textId="77777777" w:rsidR="00B97A92" w:rsidRPr="00A26EA2" w:rsidRDefault="00B97A92" w:rsidP="00E01B7B">
            <w:pPr>
              <w:rPr>
                <w:sz w:val="24"/>
                <w:szCs w:val="24"/>
              </w:rPr>
            </w:pPr>
          </w:p>
        </w:tc>
        <w:tc>
          <w:tcPr>
            <w:tcW w:w="3606" w:type="dxa"/>
          </w:tcPr>
          <w:p w14:paraId="29F05524" w14:textId="77777777" w:rsidR="00B97A92" w:rsidRPr="00A26EA2" w:rsidRDefault="00B97A92" w:rsidP="00E01B7B">
            <w:pPr>
              <w:rPr>
                <w:sz w:val="24"/>
                <w:szCs w:val="24"/>
              </w:rPr>
            </w:pPr>
          </w:p>
        </w:tc>
      </w:tr>
      <w:tr w:rsidR="005C2695" w:rsidRPr="00A26EA2" w14:paraId="504A5ACA" w14:textId="77777777" w:rsidTr="005024D7">
        <w:tc>
          <w:tcPr>
            <w:tcW w:w="2065" w:type="dxa"/>
          </w:tcPr>
          <w:p w14:paraId="78042BB2" w14:textId="0CD2B47A" w:rsidR="005C2695" w:rsidRPr="00A26EA2" w:rsidRDefault="005C2695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District Governor</w:t>
            </w:r>
          </w:p>
        </w:tc>
        <w:tc>
          <w:tcPr>
            <w:tcW w:w="1675" w:type="dxa"/>
          </w:tcPr>
          <w:p w14:paraId="530D46EC" w14:textId="0560116F" w:rsidR="005C2695" w:rsidRPr="00A26EA2" w:rsidRDefault="007E1FA2" w:rsidP="00E01B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on Mitchell</w:t>
            </w:r>
          </w:p>
        </w:tc>
        <w:tc>
          <w:tcPr>
            <w:tcW w:w="1870" w:type="dxa"/>
          </w:tcPr>
          <w:p w14:paraId="1361E637" w14:textId="77777777" w:rsidR="00CC676F" w:rsidRPr="00A26EA2" w:rsidRDefault="005C2695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Cell</w:t>
            </w:r>
            <w:r w:rsidR="00CC676F" w:rsidRPr="00A26EA2">
              <w:rPr>
                <w:sz w:val="24"/>
                <w:szCs w:val="24"/>
              </w:rPr>
              <w:t xml:space="preserve"> </w:t>
            </w:r>
          </w:p>
          <w:p w14:paraId="3F669DEE" w14:textId="45E5A64E" w:rsidR="005C2695" w:rsidRPr="00A26EA2" w:rsidRDefault="00590A3E" w:rsidP="00E01B7B">
            <w:pPr>
              <w:rPr>
                <w:sz w:val="24"/>
                <w:szCs w:val="24"/>
              </w:rPr>
            </w:pPr>
            <w:r w:rsidRPr="00590A3E">
              <w:rPr>
                <w:sz w:val="24"/>
                <w:szCs w:val="24"/>
              </w:rPr>
              <w:t>(403) 862-5452</w:t>
            </w:r>
          </w:p>
        </w:tc>
        <w:tc>
          <w:tcPr>
            <w:tcW w:w="3606" w:type="dxa"/>
          </w:tcPr>
          <w:p w14:paraId="2A4A6DB7" w14:textId="6A861B4C" w:rsidR="005C2695" w:rsidRPr="00A26EA2" w:rsidRDefault="00CC676F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E</w:t>
            </w:r>
            <w:r w:rsidR="005C2695" w:rsidRPr="00A26EA2">
              <w:rPr>
                <w:sz w:val="24"/>
                <w:szCs w:val="24"/>
              </w:rPr>
              <w:t>mail</w:t>
            </w:r>
          </w:p>
          <w:p w14:paraId="5EC59744" w14:textId="556257A0" w:rsidR="00CC676F" w:rsidRPr="00A26EA2" w:rsidRDefault="00E27DA1" w:rsidP="00E01B7B">
            <w:pPr>
              <w:rPr>
                <w:sz w:val="24"/>
                <w:szCs w:val="24"/>
              </w:rPr>
            </w:pPr>
            <w:hyperlink r:id="rId12" w:history="1">
              <w:r w:rsidRPr="004261AD">
                <w:rPr>
                  <w:rStyle w:val="Hyperlink"/>
                  <w:sz w:val="24"/>
                  <w:szCs w:val="24"/>
                </w:rPr>
                <w:t>DistrictGovernor@Rotary5360.ca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</w:tr>
      <w:tr w:rsidR="005C2695" w:rsidRPr="00A26EA2" w14:paraId="40D066DA" w14:textId="77777777" w:rsidTr="005024D7">
        <w:tc>
          <w:tcPr>
            <w:tcW w:w="2065" w:type="dxa"/>
          </w:tcPr>
          <w:p w14:paraId="4F89D112" w14:textId="4A0EE885" w:rsidR="005C2695" w:rsidRPr="00A26EA2" w:rsidRDefault="005C2695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 xml:space="preserve">District </w:t>
            </w:r>
            <w:r w:rsidR="005024D7">
              <w:rPr>
                <w:sz w:val="24"/>
                <w:szCs w:val="24"/>
              </w:rPr>
              <w:t>Governor-Elect</w:t>
            </w:r>
          </w:p>
        </w:tc>
        <w:tc>
          <w:tcPr>
            <w:tcW w:w="1675" w:type="dxa"/>
          </w:tcPr>
          <w:p w14:paraId="752689A2" w14:textId="64A8902C" w:rsidR="005C2695" w:rsidRPr="00A26EA2" w:rsidRDefault="007E1FA2" w:rsidP="00E01B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rcy Mykytyshyn</w:t>
            </w:r>
          </w:p>
        </w:tc>
        <w:tc>
          <w:tcPr>
            <w:tcW w:w="1870" w:type="dxa"/>
          </w:tcPr>
          <w:p w14:paraId="7F8651A6" w14:textId="77777777" w:rsidR="005C2695" w:rsidRPr="00A26EA2" w:rsidRDefault="00CC676F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Cell</w:t>
            </w:r>
          </w:p>
          <w:p w14:paraId="627B13D8" w14:textId="7251F73E" w:rsidR="00CC676F" w:rsidRPr="00A26EA2" w:rsidRDefault="00590A3E" w:rsidP="00E01B7B">
            <w:pPr>
              <w:rPr>
                <w:sz w:val="24"/>
                <w:szCs w:val="24"/>
              </w:rPr>
            </w:pPr>
            <w:r w:rsidRPr="00590A3E">
              <w:rPr>
                <w:sz w:val="24"/>
                <w:szCs w:val="24"/>
              </w:rPr>
              <w:t>(403) 896-6922</w:t>
            </w:r>
          </w:p>
        </w:tc>
        <w:tc>
          <w:tcPr>
            <w:tcW w:w="3606" w:type="dxa"/>
          </w:tcPr>
          <w:p w14:paraId="2A886D23" w14:textId="77777777" w:rsidR="005C2695" w:rsidRPr="00A26EA2" w:rsidRDefault="00CC676F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Email</w:t>
            </w:r>
          </w:p>
          <w:p w14:paraId="26B53962" w14:textId="7FBF34F2" w:rsidR="00CC676F" w:rsidRPr="00A26EA2" w:rsidRDefault="00575D8D" w:rsidP="00E01B7B">
            <w:pPr>
              <w:rPr>
                <w:sz w:val="24"/>
                <w:szCs w:val="24"/>
              </w:rPr>
            </w:pPr>
            <w:hyperlink r:id="rId13" w:history="1">
              <w:r w:rsidRPr="004261AD">
                <w:rPr>
                  <w:rStyle w:val="Hyperlink"/>
                  <w:sz w:val="24"/>
                  <w:szCs w:val="24"/>
                </w:rPr>
                <w:t>DGElect@Rotary5360.ca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</w:tr>
      <w:tr w:rsidR="005C2695" w:rsidRPr="00A26EA2" w14:paraId="2D996746" w14:textId="77777777" w:rsidTr="005024D7">
        <w:tc>
          <w:tcPr>
            <w:tcW w:w="2065" w:type="dxa"/>
          </w:tcPr>
          <w:p w14:paraId="4D1E5F3B" w14:textId="73FEBF23" w:rsidR="005C2695" w:rsidRPr="00A26EA2" w:rsidRDefault="005C2695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District Governor</w:t>
            </w:r>
            <w:r w:rsidR="005024D7">
              <w:rPr>
                <w:sz w:val="24"/>
                <w:szCs w:val="24"/>
              </w:rPr>
              <w:t>-</w:t>
            </w:r>
            <w:r w:rsidRPr="00A26EA2">
              <w:rPr>
                <w:sz w:val="24"/>
                <w:szCs w:val="24"/>
              </w:rPr>
              <w:t>Nominee</w:t>
            </w:r>
          </w:p>
        </w:tc>
        <w:tc>
          <w:tcPr>
            <w:tcW w:w="1675" w:type="dxa"/>
          </w:tcPr>
          <w:p w14:paraId="21383C84" w14:textId="742EDEF0" w:rsidR="005C2695" w:rsidRPr="00A26EA2" w:rsidRDefault="007E1FA2" w:rsidP="00E01B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hammed Idriss</w:t>
            </w:r>
          </w:p>
        </w:tc>
        <w:tc>
          <w:tcPr>
            <w:tcW w:w="1870" w:type="dxa"/>
          </w:tcPr>
          <w:p w14:paraId="2D8B39F9" w14:textId="77777777" w:rsidR="005C2695" w:rsidRPr="00A26EA2" w:rsidRDefault="00CC676F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Cell</w:t>
            </w:r>
          </w:p>
          <w:p w14:paraId="057664E1" w14:textId="299FFBA6" w:rsidR="00CC676F" w:rsidRPr="00A26EA2" w:rsidRDefault="00345049" w:rsidP="00E01B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Pr="00345049">
              <w:rPr>
                <w:sz w:val="24"/>
                <w:szCs w:val="24"/>
              </w:rPr>
              <w:t>403</w:t>
            </w:r>
            <w:r>
              <w:rPr>
                <w:sz w:val="24"/>
                <w:szCs w:val="24"/>
              </w:rPr>
              <w:t xml:space="preserve">) </w:t>
            </w:r>
            <w:r w:rsidRPr="00345049">
              <w:rPr>
                <w:sz w:val="24"/>
                <w:szCs w:val="24"/>
              </w:rPr>
              <w:t>427-1181</w:t>
            </w:r>
          </w:p>
        </w:tc>
        <w:tc>
          <w:tcPr>
            <w:tcW w:w="3606" w:type="dxa"/>
          </w:tcPr>
          <w:p w14:paraId="508450AA" w14:textId="77777777" w:rsidR="005C2695" w:rsidRPr="00A26EA2" w:rsidRDefault="00CC676F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Email</w:t>
            </w:r>
          </w:p>
          <w:p w14:paraId="2A08C5CF" w14:textId="61234738" w:rsidR="00CC676F" w:rsidRPr="00A26EA2" w:rsidRDefault="00E27DA1" w:rsidP="00E01B7B">
            <w:pPr>
              <w:rPr>
                <w:sz w:val="24"/>
                <w:szCs w:val="24"/>
              </w:rPr>
            </w:pPr>
            <w:hyperlink r:id="rId14" w:history="1">
              <w:r w:rsidRPr="004261AD">
                <w:rPr>
                  <w:rStyle w:val="Hyperlink"/>
                </w:rPr>
                <w:t>DGNominee@Rotary5360.ca</w:t>
              </w:r>
            </w:hyperlink>
            <w:r>
              <w:t xml:space="preserve"> </w:t>
            </w:r>
          </w:p>
        </w:tc>
      </w:tr>
      <w:tr w:rsidR="005C2695" w:rsidRPr="00A26EA2" w14:paraId="3B0985F0" w14:textId="77777777" w:rsidTr="005024D7">
        <w:tc>
          <w:tcPr>
            <w:tcW w:w="2065" w:type="dxa"/>
          </w:tcPr>
          <w:p w14:paraId="5CBF7235" w14:textId="71B67B53" w:rsidR="005C2695" w:rsidRPr="00A26EA2" w:rsidRDefault="005C2695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District Youth Protection Officer</w:t>
            </w:r>
          </w:p>
        </w:tc>
        <w:tc>
          <w:tcPr>
            <w:tcW w:w="1675" w:type="dxa"/>
          </w:tcPr>
          <w:p w14:paraId="378D4727" w14:textId="46A292F5" w:rsidR="005C2695" w:rsidRPr="00A26EA2" w:rsidRDefault="005C2695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Doug MacDonald</w:t>
            </w:r>
          </w:p>
        </w:tc>
        <w:tc>
          <w:tcPr>
            <w:tcW w:w="1870" w:type="dxa"/>
          </w:tcPr>
          <w:p w14:paraId="451EC127" w14:textId="77777777" w:rsidR="005C2695" w:rsidRPr="00A26EA2" w:rsidRDefault="00CC676F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Cell</w:t>
            </w:r>
          </w:p>
          <w:p w14:paraId="41EF6C39" w14:textId="0B21639E" w:rsidR="00CC676F" w:rsidRPr="00A26EA2" w:rsidRDefault="00CC676F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403-245-8540</w:t>
            </w:r>
          </w:p>
        </w:tc>
        <w:tc>
          <w:tcPr>
            <w:tcW w:w="3606" w:type="dxa"/>
          </w:tcPr>
          <w:p w14:paraId="28883761" w14:textId="77777777" w:rsidR="005C2695" w:rsidRPr="00A26EA2" w:rsidRDefault="00CC676F" w:rsidP="00E01B7B">
            <w:pPr>
              <w:rPr>
                <w:sz w:val="24"/>
                <w:szCs w:val="24"/>
              </w:rPr>
            </w:pPr>
            <w:r w:rsidRPr="00A26EA2">
              <w:rPr>
                <w:sz w:val="24"/>
                <w:szCs w:val="24"/>
              </w:rPr>
              <w:t>Email</w:t>
            </w:r>
          </w:p>
          <w:p w14:paraId="1917A45F" w14:textId="13FA3BE1" w:rsidR="00CC676F" w:rsidRPr="00A26EA2" w:rsidRDefault="005024D7" w:rsidP="00E01B7B">
            <w:pPr>
              <w:rPr>
                <w:sz w:val="24"/>
                <w:szCs w:val="24"/>
              </w:rPr>
            </w:pPr>
            <w:hyperlink r:id="rId15" w:history="1">
              <w:r w:rsidRPr="00845BEF">
                <w:rPr>
                  <w:rStyle w:val="Hyperlink"/>
                  <w:sz w:val="24"/>
                  <w:szCs w:val="24"/>
                </w:rPr>
                <w:t>drmacdonald245@gmail.com</w:t>
              </w:r>
            </w:hyperlink>
          </w:p>
        </w:tc>
      </w:tr>
    </w:tbl>
    <w:p w14:paraId="06E33CAA" w14:textId="76F289F7" w:rsidR="00A41E2C" w:rsidRPr="00A26EA2" w:rsidRDefault="00A41E2C" w:rsidP="00E01B7B">
      <w:pPr>
        <w:rPr>
          <w:sz w:val="24"/>
          <w:szCs w:val="24"/>
        </w:rPr>
      </w:pPr>
      <w:r w:rsidRPr="00A26EA2">
        <w:rPr>
          <w:sz w:val="24"/>
          <w:szCs w:val="24"/>
        </w:rPr>
        <w:br w:type="page"/>
      </w:r>
    </w:p>
    <w:p w14:paraId="5CC3A169" w14:textId="63CA35B6" w:rsidR="00E05FCF" w:rsidRPr="00A26EA2" w:rsidRDefault="008A5E70" w:rsidP="00ED3042">
      <w:pPr>
        <w:jc w:val="center"/>
        <w:rPr>
          <w:b/>
          <w:bCs/>
          <w:sz w:val="24"/>
          <w:szCs w:val="24"/>
          <w:u w:val="single"/>
        </w:rPr>
      </w:pPr>
      <w:r w:rsidRPr="00A26EA2">
        <w:rPr>
          <w:b/>
          <w:bCs/>
          <w:sz w:val="24"/>
          <w:szCs w:val="24"/>
          <w:u w:val="single"/>
        </w:rPr>
        <w:lastRenderedPageBreak/>
        <w:t>District 5360 Incident Reporting Form (General)</w:t>
      </w:r>
    </w:p>
    <w:p w14:paraId="5F7B6992" w14:textId="6B84AE56" w:rsidR="008A5E70" w:rsidRPr="00A26EA2" w:rsidRDefault="008A5E70" w:rsidP="008A5E7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26EA2">
        <w:rPr>
          <w:sz w:val="24"/>
          <w:szCs w:val="24"/>
        </w:rPr>
        <w:t xml:space="preserve">Does the reported incident involve youth exchange or other youth activities? </w:t>
      </w:r>
      <w:r w:rsidRPr="00A26EA2">
        <w:rPr>
          <w:b/>
          <w:bCs/>
          <w:sz w:val="24"/>
          <w:szCs w:val="24"/>
        </w:rPr>
        <w:t>IF YES</w:t>
      </w:r>
      <w:r w:rsidRPr="00A26EA2">
        <w:rPr>
          <w:sz w:val="24"/>
          <w:szCs w:val="24"/>
        </w:rPr>
        <w:t xml:space="preserve">, then do not use this form. Contact District Youth Protection officer and follow District and Rotary International </w:t>
      </w:r>
      <w:r w:rsidR="005024D7">
        <w:rPr>
          <w:sz w:val="24"/>
          <w:szCs w:val="24"/>
        </w:rPr>
        <w:t>processes</w:t>
      </w:r>
      <w:r w:rsidRPr="00A26EA2">
        <w:rPr>
          <w:sz w:val="24"/>
          <w:szCs w:val="24"/>
        </w:rPr>
        <w:t>.</w:t>
      </w:r>
    </w:p>
    <w:p w14:paraId="16E74552" w14:textId="06E496C3" w:rsidR="008A5E70" w:rsidRPr="00A26EA2" w:rsidRDefault="008A5E70" w:rsidP="008A5E70">
      <w:pPr>
        <w:rPr>
          <w:sz w:val="24"/>
          <w:szCs w:val="24"/>
        </w:rPr>
      </w:pPr>
    </w:p>
    <w:p w14:paraId="0A787DBA" w14:textId="648EEC14" w:rsidR="008A5E70" w:rsidRPr="00A26EA2" w:rsidRDefault="008A5E70" w:rsidP="008A5E7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26EA2">
        <w:rPr>
          <w:sz w:val="24"/>
          <w:szCs w:val="24"/>
        </w:rPr>
        <w:t>Date of Report:</w:t>
      </w:r>
    </w:p>
    <w:p w14:paraId="5B026A5C" w14:textId="77777777" w:rsidR="008A5E70" w:rsidRPr="00A26EA2" w:rsidRDefault="008A5E70" w:rsidP="008A5E70">
      <w:pPr>
        <w:pStyle w:val="ListParagraph"/>
        <w:rPr>
          <w:sz w:val="24"/>
          <w:szCs w:val="24"/>
        </w:rPr>
      </w:pPr>
    </w:p>
    <w:p w14:paraId="5A03B34D" w14:textId="00EC69C5" w:rsidR="008A5E70" w:rsidRPr="00A26EA2" w:rsidRDefault="008A5E70" w:rsidP="008A5E7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26EA2">
        <w:rPr>
          <w:sz w:val="24"/>
          <w:szCs w:val="24"/>
        </w:rPr>
        <w:t>Date of Incident:</w:t>
      </w:r>
    </w:p>
    <w:p w14:paraId="54F0C0D8" w14:textId="77777777" w:rsidR="008A5E70" w:rsidRPr="00A26EA2" w:rsidRDefault="008A5E70" w:rsidP="008A5E70">
      <w:pPr>
        <w:pStyle w:val="ListParagraph"/>
        <w:rPr>
          <w:sz w:val="24"/>
          <w:szCs w:val="24"/>
        </w:rPr>
      </w:pPr>
    </w:p>
    <w:p w14:paraId="3F8CE569" w14:textId="33E4DDDC" w:rsidR="008A5E70" w:rsidRPr="00555E7A" w:rsidRDefault="008A5E70" w:rsidP="00555E7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26EA2">
        <w:rPr>
          <w:sz w:val="24"/>
          <w:szCs w:val="24"/>
        </w:rPr>
        <w:t xml:space="preserve">Person making </w:t>
      </w:r>
      <w:r w:rsidR="005024D7">
        <w:rPr>
          <w:sz w:val="24"/>
          <w:szCs w:val="24"/>
        </w:rPr>
        <w:t xml:space="preserve">the </w:t>
      </w:r>
      <w:r w:rsidRPr="00A26EA2">
        <w:rPr>
          <w:sz w:val="24"/>
          <w:szCs w:val="24"/>
        </w:rPr>
        <w:t>report:</w:t>
      </w:r>
    </w:p>
    <w:p w14:paraId="07AE29F9" w14:textId="71B97C62" w:rsidR="008A5E70" w:rsidRPr="00A26EA2" w:rsidRDefault="008A5E70" w:rsidP="00AE5B07">
      <w:pPr>
        <w:pStyle w:val="ListParagraph"/>
        <w:numPr>
          <w:ilvl w:val="1"/>
          <w:numId w:val="4"/>
        </w:numPr>
        <w:ind w:left="1434" w:hanging="357"/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Name:</w:t>
      </w:r>
    </w:p>
    <w:p w14:paraId="442349FB" w14:textId="73E5BAC1" w:rsidR="008A5E70" w:rsidRPr="00A26EA2" w:rsidRDefault="008A5E70" w:rsidP="00AE5B07">
      <w:pPr>
        <w:pStyle w:val="ListParagraph"/>
        <w:numPr>
          <w:ilvl w:val="1"/>
          <w:numId w:val="4"/>
        </w:numPr>
        <w:ind w:left="1434" w:hanging="357"/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Email:</w:t>
      </w:r>
    </w:p>
    <w:p w14:paraId="4F3A6165" w14:textId="2EB8CAE4" w:rsidR="008A5E70" w:rsidRPr="00A26EA2" w:rsidRDefault="008A5E70" w:rsidP="00AE5B07">
      <w:pPr>
        <w:pStyle w:val="ListParagraph"/>
        <w:numPr>
          <w:ilvl w:val="1"/>
          <w:numId w:val="4"/>
        </w:numPr>
        <w:ind w:left="1434" w:hanging="357"/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Cell Phone:</w:t>
      </w:r>
    </w:p>
    <w:p w14:paraId="024C61CD" w14:textId="0119BB0E" w:rsidR="008A5E70" w:rsidRPr="00A26EA2" w:rsidRDefault="008A5E70" w:rsidP="00AE5B07">
      <w:pPr>
        <w:pStyle w:val="ListParagraph"/>
        <w:numPr>
          <w:ilvl w:val="1"/>
          <w:numId w:val="4"/>
        </w:numPr>
        <w:ind w:left="1434" w:hanging="357"/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Alternate Phone:</w:t>
      </w:r>
    </w:p>
    <w:p w14:paraId="5329B8DD" w14:textId="77777777" w:rsidR="00DA49EF" w:rsidRPr="00A26EA2" w:rsidRDefault="00DA49EF" w:rsidP="00DA49EF">
      <w:pPr>
        <w:rPr>
          <w:sz w:val="24"/>
          <w:szCs w:val="24"/>
        </w:rPr>
      </w:pPr>
    </w:p>
    <w:p w14:paraId="546B2F8E" w14:textId="422ADAD3" w:rsidR="008A5E70" w:rsidRPr="00A26EA2" w:rsidRDefault="00DA49EF" w:rsidP="008A5E7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26EA2">
        <w:rPr>
          <w:sz w:val="24"/>
          <w:szCs w:val="24"/>
        </w:rPr>
        <w:t>R</w:t>
      </w:r>
      <w:r w:rsidR="008A5E70" w:rsidRPr="00A26EA2">
        <w:rPr>
          <w:sz w:val="24"/>
          <w:szCs w:val="24"/>
        </w:rPr>
        <w:t>otary Club Involved:</w:t>
      </w:r>
    </w:p>
    <w:p w14:paraId="336C971F" w14:textId="29B893BF" w:rsidR="008A5E70" w:rsidRPr="00A26EA2" w:rsidRDefault="008A5E70" w:rsidP="00AE5B07">
      <w:pPr>
        <w:pStyle w:val="ListParagraph"/>
        <w:numPr>
          <w:ilvl w:val="1"/>
          <w:numId w:val="4"/>
        </w:numPr>
        <w:ind w:left="1434" w:hanging="357"/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Club President</w:t>
      </w:r>
      <w:r w:rsidR="00DA49EF" w:rsidRPr="00A26EA2">
        <w:rPr>
          <w:sz w:val="24"/>
          <w:szCs w:val="24"/>
        </w:rPr>
        <w:t xml:space="preserve"> Name:</w:t>
      </w:r>
    </w:p>
    <w:p w14:paraId="2908CE2B" w14:textId="0EA7817B" w:rsidR="00DA49EF" w:rsidRPr="00A26EA2" w:rsidRDefault="00DA49EF" w:rsidP="00AE5B07">
      <w:pPr>
        <w:pStyle w:val="ListParagraph"/>
        <w:numPr>
          <w:ilvl w:val="1"/>
          <w:numId w:val="4"/>
        </w:numPr>
        <w:ind w:left="1434" w:hanging="357"/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Email:</w:t>
      </w:r>
    </w:p>
    <w:p w14:paraId="4B1F0408" w14:textId="6CFF46E8" w:rsidR="00DA49EF" w:rsidRPr="00A26EA2" w:rsidRDefault="00DA49EF" w:rsidP="00AE5B07">
      <w:pPr>
        <w:pStyle w:val="ListParagraph"/>
        <w:numPr>
          <w:ilvl w:val="1"/>
          <w:numId w:val="4"/>
        </w:numPr>
        <w:ind w:left="1434" w:hanging="357"/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Cell Phone:</w:t>
      </w:r>
    </w:p>
    <w:p w14:paraId="18503376" w14:textId="77777777" w:rsidR="00DA49EF" w:rsidRPr="00A26EA2" w:rsidRDefault="00DA49EF" w:rsidP="00DA49EF">
      <w:pPr>
        <w:rPr>
          <w:sz w:val="24"/>
          <w:szCs w:val="24"/>
        </w:rPr>
      </w:pPr>
    </w:p>
    <w:p w14:paraId="7EF25AD0" w14:textId="691F598E" w:rsidR="00DA49EF" w:rsidRPr="00A26EA2" w:rsidRDefault="00DA49EF" w:rsidP="00DA49EF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26EA2">
        <w:rPr>
          <w:sz w:val="24"/>
          <w:szCs w:val="24"/>
        </w:rPr>
        <w:t>Nature of Incident:</w:t>
      </w:r>
    </w:p>
    <w:p w14:paraId="72BB8602" w14:textId="2748B63A" w:rsidR="00DA49EF" w:rsidRPr="00A26EA2" w:rsidRDefault="00DA49EF" w:rsidP="00DA49EF">
      <w:pPr>
        <w:pStyle w:val="ListParagraph"/>
        <w:numPr>
          <w:ilvl w:val="1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Was anyone injured?    YES          NO         (Please circle).</w:t>
      </w:r>
    </w:p>
    <w:p w14:paraId="2B839F9F" w14:textId="110D06B6" w:rsidR="00DA49EF" w:rsidRPr="00A26EA2" w:rsidRDefault="00DA49EF" w:rsidP="00AE5B07">
      <w:pPr>
        <w:pStyle w:val="ListParagraph"/>
        <w:numPr>
          <w:ilvl w:val="1"/>
          <w:numId w:val="4"/>
        </w:numPr>
        <w:ind w:left="1434" w:hanging="357"/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Was there a financial loss?     YES         No           (Please circle).</w:t>
      </w:r>
    </w:p>
    <w:p w14:paraId="3BC73934" w14:textId="547E67E1" w:rsidR="00DA49EF" w:rsidRPr="00A26EA2" w:rsidRDefault="00DA49EF" w:rsidP="00DA49EF">
      <w:pPr>
        <w:pStyle w:val="ListParagraph"/>
        <w:numPr>
          <w:ilvl w:val="1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Is a lawsuit or claim being made?      YES          NO     (Please circle).</w:t>
      </w:r>
    </w:p>
    <w:p w14:paraId="10640905" w14:textId="7AED0616" w:rsidR="00DA49EF" w:rsidRPr="00A26EA2" w:rsidRDefault="00DA49EF" w:rsidP="00DA49EF">
      <w:pPr>
        <w:pStyle w:val="ListParagraph"/>
        <w:numPr>
          <w:ilvl w:val="2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If YES, who?</w:t>
      </w:r>
    </w:p>
    <w:p w14:paraId="720F680F" w14:textId="081EFBB3" w:rsidR="00DA49EF" w:rsidRPr="00A26EA2" w:rsidRDefault="00DA49EF" w:rsidP="00DA49EF">
      <w:pPr>
        <w:pStyle w:val="ListParagraph"/>
        <w:numPr>
          <w:ilvl w:val="2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What are the claimed injuries or financial loss?</w:t>
      </w:r>
    </w:p>
    <w:p w14:paraId="27AAA818" w14:textId="1D7DB40C" w:rsidR="00DA49EF" w:rsidRPr="00A26EA2" w:rsidRDefault="00DA49EF" w:rsidP="00DA49EF">
      <w:pPr>
        <w:pStyle w:val="ListParagraph"/>
        <w:numPr>
          <w:ilvl w:val="1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Criminal concerns?       YES         NO      (Please circle)</w:t>
      </w:r>
    </w:p>
    <w:p w14:paraId="7A70E8B4" w14:textId="5F5F7B8F" w:rsidR="00DA49EF" w:rsidRPr="00A26EA2" w:rsidRDefault="00DA49EF" w:rsidP="00DA49EF">
      <w:pPr>
        <w:pStyle w:val="ListParagraph"/>
        <w:numPr>
          <w:ilvl w:val="2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If YES, what happened and who was involved?</w:t>
      </w:r>
    </w:p>
    <w:p w14:paraId="6D140758" w14:textId="785EE03D" w:rsidR="00DA49EF" w:rsidRPr="00A26EA2" w:rsidRDefault="00DA49EF" w:rsidP="00DA49EF">
      <w:pPr>
        <w:pStyle w:val="ListParagraph"/>
        <w:numPr>
          <w:ilvl w:val="2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 xml:space="preserve">If YES, has law enforcement been contacted?      YES     NO   (Please circle). </w:t>
      </w:r>
    </w:p>
    <w:p w14:paraId="6ACD7920" w14:textId="2CCD5FDE" w:rsidR="00DA49EF" w:rsidRPr="00A26EA2" w:rsidRDefault="00DA49EF" w:rsidP="00DA49EF">
      <w:pPr>
        <w:pStyle w:val="ListParagraph"/>
        <w:numPr>
          <w:ilvl w:val="2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lastRenderedPageBreak/>
        <w:t>Law Enforcement agency involved:</w:t>
      </w:r>
    </w:p>
    <w:p w14:paraId="5DE385C3" w14:textId="4694CA58" w:rsidR="00DA49EF" w:rsidRPr="00A26EA2" w:rsidRDefault="00DA49EF" w:rsidP="00DA49EF">
      <w:pPr>
        <w:pStyle w:val="ListParagraph"/>
        <w:numPr>
          <w:ilvl w:val="2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Contact Person and Phone number:</w:t>
      </w:r>
    </w:p>
    <w:p w14:paraId="55237E9D" w14:textId="584AEDDD" w:rsidR="00DA49EF" w:rsidRPr="00A26EA2" w:rsidRDefault="00DA49EF" w:rsidP="00DA49EF">
      <w:pPr>
        <w:pStyle w:val="ListParagraph"/>
        <w:numPr>
          <w:ilvl w:val="2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 xml:space="preserve">Persons involved: </w:t>
      </w:r>
    </w:p>
    <w:p w14:paraId="4D941219" w14:textId="7D0D8275" w:rsidR="00DA49EF" w:rsidRPr="00A26EA2" w:rsidRDefault="00DA49EF" w:rsidP="00DA49EF">
      <w:pPr>
        <w:pStyle w:val="ListParagraph"/>
        <w:numPr>
          <w:ilvl w:val="3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Name and Contact Phone:</w:t>
      </w:r>
    </w:p>
    <w:p w14:paraId="0A52C46F" w14:textId="3B973976" w:rsidR="00DA49EF" w:rsidRPr="00A26EA2" w:rsidRDefault="00DA49EF" w:rsidP="00DA49EF">
      <w:pPr>
        <w:pStyle w:val="ListParagraph"/>
        <w:numPr>
          <w:ilvl w:val="3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Name and Contact Phone:</w:t>
      </w:r>
    </w:p>
    <w:p w14:paraId="3384454F" w14:textId="717BA341" w:rsidR="00DA49EF" w:rsidRDefault="00DA49EF" w:rsidP="00DA49EF">
      <w:pPr>
        <w:pStyle w:val="ListParagraph"/>
        <w:numPr>
          <w:ilvl w:val="3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Name and Contact Phone:</w:t>
      </w:r>
    </w:p>
    <w:p w14:paraId="2F32EBD3" w14:textId="77777777" w:rsidR="002B1125" w:rsidRPr="002B1125" w:rsidRDefault="002B1125" w:rsidP="002B1125">
      <w:pPr>
        <w:rPr>
          <w:sz w:val="24"/>
          <w:szCs w:val="24"/>
        </w:rPr>
      </w:pPr>
    </w:p>
    <w:p w14:paraId="3FE1CCCE" w14:textId="61BEF4A6" w:rsidR="00DA49EF" w:rsidRPr="00A26EA2" w:rsidRDefault="00DA49EF" w:rsidP="002B1125">
      <w:pPr>
        <w:pStyle w:val="ListParagraph"/>
        <w:numPr>
          <w:ilvl w:val="0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Has the media contacted anyone about this?    YES       NO     (Please circle).</w:t>
      </w:r>
    </w:p>
    <w:p w14:paraId="75BC6B67" w14:textId="04B2AB32" w:rsidR="00DA49EF" w:rsidRPr="00A26EA2" w:rsidRDefault="00DA49EF" w:rsidP="002B1125">
      <w:pPr>
        <w:pStyle w:val="ListParagraph"/>
        <w:numPr>
          <w:ilvl w:val="1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Name of Media</w:t>
      </w:r>
    </w:p>
    <w:p w14:paraId="555E5223" w14:textId="1AEB4CA1" w:rsidR="003627A8" w:rsidRDefault="003627A8" w:rsidP="002B1125">
      <w:pPr>
        <w:pStyle w:val="ListParagraph"/>
        <w:numPr>
          <w:ilvl w:val="2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Contact Person and Phone:</w:t>
      </w:r>
    </w:p>
    <w:p w14:paraId="4FE786C7" w14:textId="77777777" w:rsidR="00042D3C" w:rsidRPr="00042D3C" w:rsidRDefault="00042D3C" w:rsidP="00042D3C">
      <w:pPr>
        <w:rPr>
          <w:sz w:val="24"/>
          <w:szCs w:val="24"/>
        </w:rPr>
      </w:pPr>
    </w:p>
    <w:p w14:paraId="145AF636" w14:textId="0698450E" w:rsidR="003627A8" w:rsidRPr="00A26EA2" w:rsidRDefault="003627A8" w:rsidP="002B1125">
      <w:pPr>
        <w:pStyle w:val="ListParagraph"/>
        <w:numPr>
          <w:ilvl w:val="0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Has anything been posted on social media?    YES     NO    (Please circle).</w:t>
      </w:r>
    </w:p>
    <w:p w14:paraId="1A9DE847" w14:textId="4FACF5E8" w:rsidR="003627A8" w:rsidRPr="00A26EA2" w:rsidRDefault="003627A8" w:rsidP="002B1125">
      <w:pPr>
        <w:pStyle w:val="ListParagraph"/>
        <w:numPr>
          <w:ilvl w:val="1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If YES, where and by whom?</w:t>
      </w:r>
    </w:p>
    <w:p w14:paraId="3962B2AD" w14:textId="104D76FC" w:rsidR="003627A8" w:rsidRDefault="003627A8" w:rsidP="002B1125">
      <w:pPr>
        <w:pStyle w:val="ListParagraph"/>
        <w:numPr>
          <w:ilvl w:val="1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URL:</w:t>
      </w:r>
    </w:p>
    <w:p w14:paraId="06DA5D6B" w14:textId="77777777" w:rsidR="00042D3C" w:rsidRPr="00042D3C" w:rsidRDefault="00042D3C" w:rsidP="00042D3C">
      <w:pPr>
        <w:rPr>
          <w:sz w:val="24"/>
          <w:szCs w:val="24"/>
        </w:rPr>
      </w:pPr>
    </w:p>
    <w:p w14:paraId="3149F459" w14:textId="47DD4390" w:rsidR="003627A8" w:rsidRDefault="003627A8" w:rsidP="002B1125">
      <w:pPr>
        <w:pStyle w:val="ListParagraph"/>
        <w:numPr>
          <w:ilvl w:val="0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What has been said in the media or on social media?</w:t>
      </w:r>
    </w:p>
    <w:p w14:paraId="0E75D68A" w14:textId="77777777" w:rsidR="00042D3C" w:rsidRPr="00042D3C" w:rsidRDefault="00042D3C" w:rsidP="00042D3C">
      <w:pPr>
        <w:rPr>
          <w:sz w:val="24"/>
          <w:szCs w:val="24"/>
        </w:rPr>
      </w:pPr>
    </w:p>
    <w:p w14:paraId="42162A4E" w14:textId="2F25E1B2" w:rsidR="003627A8" w:rsidRDefault="003627A8" w:rsidP="002B1125">
      <w:pPr>
        <w:pStyle w:val="ListParagraph"/>
        <w:numPr>
          <w:ilvl w:val="0"/>
          <w:numId w:val="4"/>
        </w:numPr>
        <w:contextualSpacing w:val="0"/>
        <w:rPr>
          <w:sz w:val="24"/>
          <w:szCs w:val="24"/>
        </w:rPr>
      </w:pPr>
      <w:r w:rsidRPr="00A26EA2">
        <w:rPr>
          <w:sz w:val="24"/>
          <w:szCs w:val="24"/>
        </w:rPr>
        <w:t>Witnesses/persons with knowledge (list of names and cell numbers).</w:t>
      </w:r>
    </w:p>
    <w:p w14:paraId="5B50460D" w14:textId="319C3924" w:rsidR="00AE5B07" w:rsidRDefault="00AE5B07" w:rsidP="00AE5B07">
      <w:pPr>
        <w:pStyle w:val="ListParagraph"/>
        <w:contextualSpacing w:val="0"/>
        <w:rPr>
          <w:sz w:val="24"/>
          <w:szCs w:val="24"/>
        </w:rPr>
      </w:pPr>
    </w:p>
    <w:p w14:paraId="5148DA71" w14:textId="77777777" w:rsidR="00AE5B07" w:rsidRPr="00A26EA2" w:rsidRDefault="00AE5B07" w:rsidP="00AE5B07">
      <w:pPr>
        <w:pStyle w:val="ListParagraph"/>
        <w:contextualSpacing w:val="0"/>
        <w:rPr>
          <w:sz w:val="24"/>
          <w:szCs w:val="24"/>
        </w:rPr>
      </w:pPr>
    </w:p>
    <w:p w14:paraId="454DE29B" w14:textId="2A14D0E9" w:rsidR="003627A8" w:rsidRPr="00A26EA2" w:rsidRDefault="003627A8" w:rsidP="002B1125">
      <w:pPr>
        <w:rPr>
          <w:sz w:val="24"/>
          <w:szCs w:val="24"/>
        </w:rPr>
      </w:pPr>
      <w:r w:rsidRPr="00A26EA2">
        <w:rPr>
          <w:sz w:val="24"/>
          <w:szCs w:val="24"/>
        </w:rPr>
        <w:t>Please complete this information using additional paper as needed and email or fax to Club and District leadership as appropriate.</w:t>
      </w:r>
    </w:p>
    <w:p w14:paraId="01E45D95" w14:textId="77777777" w:rsidR="00DA49EF" w:rsidRPr="00A26EA2" w:rsidRDefault="00DA49EF" w:rsidP="00DA49EF">
      <w:pPr>
        <w:rPr>
          <w:sz w:val="24"/>
          <w:szCs w:val="24"/>
        </w:rPr>
      </w:pPr>
    </w:p>
    <w:p w14:paraId="4904E436" w14:textId="77777777" w:rsidR="008A5E70" w:rsidRPr="00A26EA2" w:rsidRDefault="008A5E70" w:rsidP="008A5E70">
      <w:pPr>
        <w:rPr>
          <w:sz w:val="24"/>
          <w:szCs w:val="24"/>
        </w:rPr>
      </w:pPr>
    </w:p>
    <w:p w14:paraId="32537197" w14:textId="408D9373" w:rsidR="00E01B7B" w:rsidRPr="00A26EA2" w:rsidRDefault="00E01B7B" w:rsidP="00962865">
      <w:pPr>
        <w:jc w:val="center"/>
        <w:rPr>
          <w:sz w:val="24"/>
          <w:szCs w:val="24"/>
        </w:rPr>
      </w:pPr>
    </w:p>
    <w:sectPr w:rsidR="00E01B7B" w:rsidRPr="00A26E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755B5E" w14:textId="77777777" w:rsidR="0013067A" w:rsidRDefault="0013067A" w:rsidP="00E05FCF">
      <w:pPr>
        <w:spacing w:after="0" w:line="240" w:lineRule="auto"/>
      </w:pPr>
      <w:r>
        <w:separator/>
      </w:r>
    </w:p>
  </w:endnote>
  <w:endnote w:type="continuationSeparator" w:id="0">
    <w:p w14:paraId="062EF924" w14:textId="77777777" w:rsidR="0013067A" w:rsidRDefault="0013067A" w:rsidP="00E05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8115F1" w14:textId="77777777" w:rsidR="0013067A" w:rsidRDefault="0013067A" w:rsidP="00E05FCF">
      <w:pPr>
        <w:spacing w:after="0" w:line="240" w:lineRule="auto"/>
      </w:pPr>
      <w:r>
        <w:separator/>
      </w:r>
    </w:p>
  </w:footnote>
  <w:footnote w:type="continuationSeparator" w:id="0">
    <w:p w14:paraId="72D76C98" w14:textId="77777777" w:rsidR="0013067A" w:rsidRDefault="0013067A" w:rsidP="00E05F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332B6"/>
    <w:multiLevelType w:val="hybridMultilevel"/>
    <w:tmpl w:val="D534D582"/>
    <w:lvl w:ilvl="0" w:tplc="9DA09F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D6D7E"/>
    <w:multiLevelType w:val="hybridMultilevel"/>
    <w:tmpl w:val="B49C338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A202819"/>
    <w:multiLevelType w:val="hybridMultilevel"/>
    <w:tmpl w:val="F982AC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DA542F"/>
    <w:multiLevelType w:val="hybridMultilevel"/>
    <w:tmpl w:val="A53EBC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8C7D8E"/>
    <w:multiLevelType w:val="hybridMultilevel"/>
    <w:tmpl w:val="EC1483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B4833"/>
    <w:multiLevelType w:val="hybridMultilevel"/>
    <w:tmpl w:val="3840461C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137888145">
    <w:abstractNumId w:val="2"/>
  </w:num>
  <w:num w:numId="2" w16cid:durableId="711732969">
    <w:abstractNumId w:val="3"/>
  </w:num>
  <w:num w:numId="3" w16cid:durableId="1005673907">
    <w:abstractNumId w:val="5"/>
  </w:num>
  <w:num w:numId="4" w16cid:durableId="1543402732">
    <w:abstractNumId w:val="0"/>
  </w:num>
  <w:num w:numId="5" w16cid:durableId="1446999620">
    <w:abstractNumId w:val="4"/>
  </w:num>
  <w:num w:numId="6" w16cid:durableId="1399329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TA1BzKMDAzNTJV0lIJTi4sz8/NACkxqARzkhNosAAAA"/>
  </w:docVars>
  <w:rsids>
    <w:rsidRoot w:val="00441A57"/>
    <w:rsid w:val="0000190D"/>
    <w:rsid w:val="000316F1"/>
    <w:rsid w:val="00042D3C"/>
    <w:rsid w:val="000B3007"/>
    <w:rsid w:val="0013067A"/>
    <w:rsid w:val="00141C75"/>
    <w:rsid w:val="00142E7B"/>
    <w:rsid w:val="001D4EA9"/>
    <w:rsid w:val="001D6F6D"/>
    <w:rsid w:val="002014DC"/>
    <w:rsid w:val="002A186D"/>
    <w:rsid w:val="002B1125"/>
    <w:rsid w:val="00345049"/>
    <w:rsid w:val="00355453"/>
    <w:rsid w:val="003627A8"/>
    <w:rsid w:val="003C127A"/>
    <w:rsid w:val="0041377F"/>
    <w:rsid w:val="00441A57"/>
    <w:rsid w:val="00455A96"/>
    <w:rsid w:val="004575D7"/>
    <w:rsid w:val="00473B14"/>
    <w:rsid w:val="004B69D0"/>
    <w:rsid w:val="004F6197"/>
    <w:rsid w:val="005024D7"/>
    <w:rsid w:val="00544F67"/>
    <w:rsid w:val="00555E7A"/>
    <w:rsid w:val="00575D8D"/>
    <w:rsid w:val="00590A3E"/>
    <w:rsid w:val="005C2695"/>
    <w:rsid w:val="0062760B"/>
    <w:rsid w:val="00711441"/>
    <w:rsid w:val="007E1FA2"/>
    <w:rsid w:val="00863B87"/>
    <w:rsid w:val="008A1574"/>
    <w:rsid w:val="008A5E3D"/>
    <w:rsid w:val="008A5E70"/>
    <w:rsid w:val="008F1C4E"/>
    <w:rsid w:val="009060D9"/>
    <w:rsid w:val="0094105E"/>
    <w:rsid w:val="00945E40"/>
    <w:rsid w:val="00962865"/>
    <w:rsid w:val="009758E8"/>
    <w:rsid w:val="009A29FB"/>
    <w:rsid w:val="00A26EA2"/>
    <w:rsid w:val="00A41E2C"/>
    <w:rsid w:val="00A46C18"/>
    <w:rsid w:val="00A47B69"/>
    <w:rsid w:val="00AE5B07"/>
    <w:rsid w:val="00B60FF5"/>
    <w:rsid w:val="00B97A92"/>
    <w:rsid w:val="00BD1E1C"/>
    <w:rsid w:val="00C025DF"/>
    <w:rsid w:val="00C5652A"/>
    <w:rsid w:val="00C7104F"/>
    <w:rsid w:val="00CC676F"/>
    <w:rsid w:val="00CF352A"/>
    <w:rsid w:val="00D22BCA"/>
    <w:rsid w:val="00D4226B"/>
    <w:rsid w:val="00D51B49"/>
    <w:rsid w:val="00D7372A"/>
    <w:rsid w:val="00D9221E"/>
    <w:rsid w:val="00D94C37"/>
    <w:rsid w:val="00DA49EF"/>
    <w:rsid w:val="00DB6315"/>
    <w:rsid w:val="00E01B7B"/>
    <w:rsid w:val="00E05FCF"/>
    <w:rsid w:val="00E27DA1"/>
    <w:rsid w:val="00E46CCE"/>
    <w:rsid w:val="00E71279"/>
    <w:rsid w:val="00ED3042"/>
    <w:rsid w:val="00ED548E"/>
    <w:rsid w:val="00F92B1E"/>
    <w:rsid w:val="00FE1C27"/>
    <w:rsid w:val="00FE4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9CFC44"/>
  <w15:chartTrackingRefBased/>
  <w15:docId w15:val="{CF6860C6-0F1A-4B17-B9AA-852BE56FF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2E7B"/>
    <w:pPr>
      <w:ind w:left="720"/>
      <w:contextualSpacing/>
    </w:pPr>
  </w:style>
  <w:style w:type="table" w:styleId="TableGrid">
    <w:name w:val="Table Grid"/>
    <w:basedOn w:val="TableNormal"/>
    <w:uiPriority w:val="39"/>
    <w:rsid w:val="005C26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5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FCF"/>
  </w:style>
  <w:style w:type="paragraph" w:styleId="Footer">
    <w:name w:val="footer"/>
    <w:basedOn w:val="Normal"/>
    <w:link w:val="FooterChar"/>
    <w:uiPriority w:val="99"/>
    <w:unhideWhenUsed/>
    <w:rsid w:val="00E05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FCF"/>
  </w:style>
  <w:style w:type="character" w:styleId="Hyperlink">
    <w:name w:val="Hyperlink"/>
    <w:basedOn w:val="DefaultParagraphFont"/>
    <w:uiPriority w:val="99"/>
    <w:unhideWhenUsed/>
    <w:rsid w:val="00C025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25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35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DGElect@Rotary5360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istrictGovernor@Rotary5360.ca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otary5360.ca/DistrictOrganizationChar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rmacdonald245@gmail.com" TargetMode="External"/><Relationship Id="rId10" Type="http://schemas.openxmlformats.org/officeDocument/2006/relationships/hyperlink" Target="https://rotary5360.ca/DistrictOrganizationChar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otary5360.ca/DistrictOrganizationChart/" TargetMode="External"/><Relationship Id="rId14" Type="http://schemas.openxmlformats.org/officeDocument/2006/relationships/hyperlink" Target="mailto:DGNominee@Rotary5360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54354-28E7-45B5-8F0D-090BBD30D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6</Pages>
  <Words>1598</Words>
  <Characters>8949</Characters>
  <Application>Microsoft Office Word</Application>
  <DocSecurity>0</DocSecurity>
  <Lines>223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Turner</dc:creator>
  <cp:keywords/>
  <dc:description/>
  <cp:lastModifiedBy>Charlene Bearden</cp:lastModifiedBy>
  <cp:revision>45</cp:revision>
  <dcterms:created xsi:type="dcterms:W3CDTF">2023-01-05T03:50:00Z</dcterms:created>
  <dcterms:modified xsi:type="dcterms:W3CDTF">2025-07-18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95a663acfc622fc520fd279d20597a6bdb438d52f09d01ee13e9b99e5a6786</vt:lpwstr>
  </property>
</Properties>
</file>